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1"/>
        <w:tblpPr w:leftFromText="180" w:rightFromText="180" w:vertAnchor="text" w:horzAnchor="margin" w:tblpXSpec="center" w:tblpY="138"/>
        <w:tblW w:w="14220" w:type="dxa"/>
        <w:tblLook w:val="04A0" w:firstRow="1" w:lastRow="0" w:firstColumn="1" w:lastColumn="0" w:noHBand="0" w:noVBand="1"/>
      </w:tblPr>
      <w:tblGrid>
        <w:gridCol w:w="608"/>
        <w:gridCol w:w="7060"/>
        <w:gridCol w:w="1476"/>
        <w:gridCol w:w="1483"/>
        <w:gridCol w:w="3593"/>
      </w:tblGrid>
      <w:tr w:rsidR="0013309D" w14:paraId="3180CAB2" w14:textId="77777777" w:rsidTr="001330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4" w:type="dxa"/>
            <w:gridSpan w:val="3"/>
            <w:shd w:val="clear" w:color="auto" w:fill="FFC000"/>
            <w:vAlign w:val="center"/>
          </w:tcPr>
          <w:p w14:paraId="229409BE" w14:textId="77777777" w:rsidR="0013309D" w:rsidRPr="00F150E2" w:rsidRDefault="0013309D" w:rsidP="0013309D">
            <w:pPr>
              <w:spacing w:after="0" w:line="240" w:lineRule="auto"/>
              <w:jc w:val="center"/>
              <w:rPr>
                <w:caps/>
                <w:sz w:val="24"/>
                <w:szCs w:val="24"/>
              </w:rPr>
            </w:pPr>
            <w:r w:rsidRPr="00F150E2">
              <w:rPr>
                <w:caps/>
                <w:sz w:val="24"/>
                <w:szCs w:val="24"/>
              </w:rPr>
              <w:t>Distribution Areas</w:t>
            </w:r>
          </w:p>
        </w:tc>
        <w:tc>
          <w:tcPr>
            <w:tcW w:w="1483" w:type="dxa"/>
            <w:shd w:val="clear" w:color="auto" w:fill="FFC000"/>
          </w:tcPr>
          <w:p w14:paraId="244691DF" w14:textId="77777777" w:rsidR="0013309D" w:rsidRPr="00F150E2" w:rsidRDefault="0013309D" w:rsidP="00EC3CF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4"/>
                <w:szCs w:val="24"/>
              </w:rPr>
            </w:pPr>
            <w:r w:rsidRPr="00F150E2">
              <w:rPr>
                <w:caps/>
                <w:sz w:val="24"/>
                <w:szCs w:val="24"/>
              </w:rPr>
              <w:t>Credits</w:t>
            </w:r>
          </w:p>
          <w:p w14:paraId="4256D54E" w14:textId="77777777" w:rsidR="0013309D" w:rsidRPr="00F150E2" w:rsidRDefault="0013309D" w:rsidP="00EC3CF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4"/>
                <w:szCs w:val="24"/>
              </w:rPr>
            </w:pPr>
            <w:r w:rsidRPr="00F150E2">
              <w:rPr>
                <w:caps/>
                <w:sz w:val="24"/>
                <w:szCs w:val="24"/>
              </w:rPr>
              <w:t>Required</w:t>
            </w:r>
          </w:p>
        </w:tc>
        <w:tc>
          <w:tcPr>
            <w:tcW w:w="3593" w:type="dxa"/>
            <w:shd w:val="clear" w:color="auto" w:fill="FFC000"/>
            <w:vAlign w:val="center"/>
          </w:tcPr>
          <w:p w14:paraId="1841DB25" w14:textId="77777777" w:rsidR="0013309D" w:rsidRPr="00F150E2" w:rsidRDefault="0013309D" w:rsidP="0013309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4"/>
                <w:szCs w:val="24"/>
              </w:rPr>
            </w:pPr>
            <w:r w:rsidRPr="00F150E2">
              <w:rPr>
                <w:caps/>
                <w:sz w:val="24"/>
                <w:szCs w:val="24"/>
              </w:rPr>
              <w:t>GUIDELINES</w:t>
            </w:r>
          </w:p>
        </w:tc>
      </w:tr>
      <w:tr w:rsidR="00E43713" w14:paraId="29973772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 w:val="restart"/>
          </w:tcPr>
          <w:p w14:paraId="34ECE79B" w14:textId="77777777" w:rsidR="00E43713" w:rsidRDefault="00E43713" w:rsidP="00EC3CF1">
            <w:pPr>
              <w:spacing w:after="0" w:line="240" w:lineRule="auto"/>
            </w:pPr>
          </w:p>
        </w:tc>
        <w:tc>
          <w:tcPr>
            <w:tcW w:w="7060" w:type="dxa"/>
            <w:vAlign w:val="center"/>
          </w:tcPr>
          <w:p w14:paraId="7F7DF015" w14:textId="77777777" w:rsidR="00E43713" w:rsidRPr="00E53932" w:rsidRDefault="00E43713" w:rsidP="00E5393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</w:rPr>
            </w:pPr>
            <w:r w:rsidRPr="00E53932">
              <w:rPr>
                <w:rFonts w:eastAsia="Times New Roman" w:cs="Times New Roman"/>
                <w:b/>
              </w:rPr>
              <w:t xml:space="preserve">Information, Technological and Media Literacy — (IM) </w:t>
            </w:r>
          </w:p>
        </w:tc>
        <w:tc>
          <w:tcPr>
            <w:tcW w:w="1476" w:type="dxa"/>
          </w:tcPr>
          <w:p w14:paraId="1D706079" w14:textId="77777777" w:rsidR="00E43713" w:rsidRPr="00A82C61" w:rsidRDefault="00E43713" w:rsidP="00EC3CF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</w:rPr>
            </w:pPr>
          </w:p>
        </w:tc>
        <w:tc>
          <w:tcPr>
            <w:tcW w:w="1483" w:type="dxa"/>
            <w:vMerge w:val="restart"/>
            <w:vAlign w:val="center"/>
          </w:tcPr>
          <w:p w14:paraId="7B31CBC2" w14:textId="77777777" w:rsidR="00E43713" w:rsidRPr="0013309D" w:rsidRDefault="00E43713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/>
                <w:sz w:val="20"/>
                <w:szCs w:val="20"/>
              </w:rPr>
            </w:pPr>
            <w:r w:rsidRPr="0013309D">
              <w:rPr>
                <w:rFonts w:eastAsia="Times New Roman" w:cs="Times New Roman"/>
                <w:b/>
                <w:sz w:val="20"/>
                <w:szCs w:val="20"/>
              </w:rPr>
              <w:t>3-Credits</w:t>
            </w:r>
          </w:p>
        </w:tc>
        <w:tc>
          <w:tcPr>
            <w:tcW w:w="3593" w:type="dxa"/>
            <w:vMerge w:val="restart"/>
            <w:vAlign w:val="center"/>
          </w:tcPr>
          <w:p w14:paraId="4062CE75" w14:textId="77777777" w:rsidR="00E43713" w:rsidRPr="0013309D" w:rsidRDefault="00E43713" w:rsidP="00E4371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  <w:szCs w:val="20"/>
              </w:rPr>
            </w:pPr>
            <w:r w:rsidRPr="0013309D">
              <w:rPr>
                <w:b/>
                <w:i/>
                <w:sz w:val="20"/>
                <w:szCs w:val="20"/>
              </w:rPr>
              <w:t>Students must complete one of the options in the IM distribution area.</w:t>
            </w:r>
          </w:p>
        </w:tc>
      </w:tr>
      <w:tr w:rsidR="00E43713" w14:paraId="3A1E06FD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936DB32" w14:textId="77777777" w:rsidR="00E43713" w:rsidRDefault="00E43713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3883CB48" w14:textId="77777777" w:rsidR="00E43713" w:rsidRPr="00E43713" w:rsidRDefault="00E43713" w:rsidP="001715B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 xml:space="preserve">COSC 110: </w:t>
            </w:r>
            <w:r w:rsidR="000C5C56" w:rsidRPr="000C5C56">
              <w:rPr>
                <w:sz w:val="20"/>
                <w:szCs w:val="20"/>
              </w:rPr>
              <w:t>Introduction to Computing</w:t>
            </w:r>
            <w:r w:rsidR="000C5C56">
              <w:rPr>
                <w:sz w:val="20"/>
                <w:szCs w:val="20"/>
              </w:rPr>
              <w:t xml:space="preserve"> </w:t>
            </w:r>
            <w:r w:rsidRPr="00E43713">
              <w:rPr>
                <w:sz w:val="20"/>
                <w:szCs w:val="20"/>
              </w:rPr>
              <w:t>(IM)</w:t>
            </w:r>
            <w:r w:rsidRPr="00E43713">
              <w:rPr>
                <w:sz w:val="20"/>
                <w:szCs w:val="20"/>
              </w:rPr>
              <w:tab/>
            </w:r>
          </w:p>
        </w:tc>
        <w:tc>
          <w:tcPr>
            <w:tcW w:w="1476" w:type="dxa"/>
          </w:tcPr>
          <w:p w14:paraId="331A52E3" w14:textId="77777777" w:rsidR="00E43713" w:rsidRPr="00E43713" w:rsidRDefault="00E43713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13EA9E1E" w14:textId="77777777" w:rsidR="00E43713" w:rsidRDefault="00E43713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AC09B99" w14:textId="77777777" w:rsidR="00E43713" w:rsidRDefault="00E43713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3713" w14:paraId="766458F9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CFED98D" w14:textId="77777777" w:rsidR="00E43713" w:rsidRDefault="00E43713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47ECAE32" w14:textId="77777777" w:rsidR="00E43713" w:rsidRPr="00E43713" w:rsidRDefault="00E43713" w:rsidP="001715B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INSS 141: Introduction to Computer-Based Information Systems (IM)</w:t>
            </w:r>
          </w:p>
        </w:tc>
        <w:tc>
          <w:tcPr>
            <w:tcW w:w="1476" w:type="dxa"/>
          </w:tcPr>
          <w:p w14:paraId="5DE381F0" w14:textId="77777777" w:rsidR="00E43713" w:rsidRPr="00E43713" w:rsidRDefault="00E43713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7BFCC2DA" w14:textId="77777777" w:rsidR="00E43713" w:rsidRDefault="00E43713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ACC3044" w14:textId="77777777" w:rsidR="00E43713" w:rsidRDefault="00E43713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3713" w14:paraId="34CD55CC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02B6321C" w14:textId="77777777" w:rsidR="00E43713" w:rsidRDefault="00E43713" w:rsidP="001715BC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22AD1425" w14:textId="77777777" w:rsidR="00E43713" w:rsidRPr="00E43713" w:rsidRDefault="00E43713" w:rsidP="001715B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Computer literacy course required by the major/disciplines (IM)</w:t>
            </w:r>
            <w:r w:rsidRPr="00E43713">
              <w:rPr>
                <w:sz w:val="20"/>
                <w:szCs w:val="20"/>
              </w:rPr>
              <w:tab/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64EA9D38" w14:textId="77777777" w:rsidR="00E43713" w:rsidRPr="00E43713" w:rsidRDefault="00E43713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179E4CA8" w14:textId="77777777" w:rsidR="00E43713" w:rsidRDefault="00E43713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EEF7E4E" w14:textId="77777777" w:rsidR="00E43713" w:rsidRDefault="00E43713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15BC" w14:paraId="606DBF01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  <w:gridSpan w:val="5"/>
            <w:shd w:val="clear" w:color="auto" w:fill="002060"/>
          </w:tcPr>
          <w:p w14:paraId="44613652" w14:textId="77777777" w:rsidR="001715BC" w:rsidRDefault="001715BC" w:rsidP="0010630C">
            <w:pPr>
              <w:spacing w:after="0" w:line="240" w:lineRule="auto"/>
            </w:pPr>
          </w:p>
        </w:tc>
      </w:tr>
      <w:tr w:rsidR="0013309D" w14:paraId="3A837D91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 w:val="restart"/>
          </w:tcPr>
          <w:p w14:paraId="6D4573AF" w14:textId="77777777" w:rsidR="0013309D" w:rsidRPr="00E00F32" w:rsidRDefault="0013309D" w:rsidP="001715BC">
            <w:pPr>
              <w:spacing w:after="0" w:line="240" w:lineRule="auto"/>
            </w:pPr>
          </w:p>
        </w:tc>
        <w:tc>
          <w:tcPr>
            <w:tcW w:w="7060" w:type="dxa"/>
            <w:vAlign w:val="center"/>
          </w:tcPr>
          <w:p w14:paraId="1C73F71D" w14:textId="77777777" w:rsidR="0013309D" w:rsidRPr="00E53932" w:rsidRDefault="0013309D" w:rsidP="00E5393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</w:rPr>
            </w:pPr>
            <w:r w:rsidRPr="00E53932">
              <w:rPr>
                <w:rFonts w:eastAsia="Times New Roman" w:cs="Times New Roman"/>
                <w:b/>
              </w:rPr>
              <w:t>English Composition — (EC)</w:t>
            </w:r>
          </w:p>
        </w:tc>
        <w:tc>
          <w:tcPr>
            <w:tcW w:w="1476" w:type="dxa"/>
          </w:tcPr>
          <w:p w14:paraId="27DBD4CD" w14:textId="77777777" w:rsidR="0013309D" w:rsidRDefault="0013309D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83" w:type="dxa"/>
            <w:vMerge w:val="restart"/>
            <w:vAlign w:val="center"/>
          </w:tcPr>
          <w:p w14:paraId="377F77F7" w14:textId="77777777" w:rsidR="0013309D" w:rsidRPr="0013309D" w:rsidRDefault="0013309D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3309D">
              <w:rPr>
                <w:b/>
                <w:sz w:val="20"/>
                <w:szCs w:val="20"/>
              </w:rPr>
              <w:t>6-Credits</w:t>
            </w:r>
          </w:p>
        </w:tc>
        <w:tc>
          <w:tcPr>
            <w:tcW w:w="3593" w:type="dxa"/>
            <w:vMerge w:val="restart"/>
            <w:vAlign w:val="center"/>
          </w:tcPr>
          <w:p w14:paraId="302A211D" w14:textId="77777777" w:rsidR="00904E82" w:rsidRDefault="00904E82" w:rsidP="00EA415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Students must select two courses from the EC distribution </w:t>
            </w:r>
            <w:proofErr w:type="gramStart"/>
            <w:r>
              <w:rPr>
                <w:b/>
                <w:i/>
                <w:sz w:val="20"/>
                <w:szCs w:val="20"/>
              </w:rPr>
              <w:t>area;</w:t>
            </w:r>
            <w:proofErr w:type="gramEnd"/>
            <w:r>
              <w:rPr>
                <w:b/>
                <w:i/>
                <w:sz w:val="20"/>
                <w:szCs w:val="20"/>
              </w:rPr>
              <w:t xml:space="preserve"> one from part A </w:t>
            </w:r>
            <w:r w:rsidR="00A130E0">
              <w:rPr>
                <w:b/>
                <w:i/>
                <w:sz w:val="20"/>
                <w:szCs w:val="20"/>
              </w:rPr>
              <w:t>&amp; the</w:t>
            </w:r>
            <w:r>
              <w:rPr>
                <w:b/>
                <w:i/>
                <w:sz w:val="20"/>
                <w:szCs w:val="20"/>
              </w:rPr>
              <w:t xml:space="preserve"> other from part B. </w:t>
            </w:r>
          </w:p>
          <w:p w14:paraId="5B451BF7" w14:textId="77777777" w:rsidR="00904E82" w:rsidRDefault="00904E82" w:rsidP="00EA415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  <w:szCs w:val="20"/>
              </w:rPr>
            </w:pPr>
          </w:p>
          <w:p w14:paraId="054EC90C" w14:textId="77777777" w:rsidR="0013309D" w:rsidRPr="0013309D" w:rsidRDefault="0013309D" w:rsidP="00EA415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  <w:szCs w:val="20"/>
              </w:rPr>
            </w:pPr>
            <w:r w:rsidRPr="0013309D">
              <w:rPr>
                <w:b/>
                <w:i/>
                <w:sz w:val="20"/>
                <w:szCs w:val="20"/>
              </w:rPr>
              <w:t>ENGL 101 is a pre-requisite for ENGL102; ENGL 111 is a pre-requisite for ENGL112.</w:t>
            </w:r>
            <w:r w:rsidR="00EA415F">
              <w:rPr>
                <w:b/>
                <w:i/>
                <w:sz w:val="20"/>
                <w:szCs w:val="20"/>
              </w:rPr>
              <w:t xml:space="preserve"> Students must earn a grade of C or better in both courses in the sequence.</w:t>
            </w:r>
          </w:p>
        </w:tc>
      </w:tr>
      <w:tr w:rsidR="00904E82" w14:paraId="26EFD1E8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617503F5" w14:textId="77777777" w:rsidR="00904E82" w:rsidRDefault="00904E82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6125B780" w14:textId="77777777" w:rsidR="00904E82" w:rsidRPr="00904E82" w:rsidRDefault="00904E82" w:rsidP="00904E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04E82">
              <w:rPr>
                <w:b/>
                <w:sz w:val="20"/>
                <w:szCs w:val="20"/>
              </w:rPr>
              <w:t>PART A</w:t>
            </w:r>
          </w:p>
        </w:tc>
        <w:tc>
          <w:tcPr>
            <w:tcW w:w="1476" w:type="dxa"/>
          </w:tcPr>
          <w:p w14:paraId="7EFDA01C" w14:textId="77777777" w:rsidR="00904E82" w:rsidRPr="00E43713" w:rsidRDefault="00904E82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83" w:type="dxa"/>
            <w:vMerge/>
          </w:tcPr>
          <w:p w14:paraId="62F4409D" w14:textId="77777777" w:rsidR="00904E82" w:rsidRPr="004F0B9E" w:rsidRDefault="00904E82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593" w:type="dxa"/>
            <w:vMerge/>
          </w:tcPr>
          <w:p w14:paraId="4F5FBD59" w14:textId="77777777" w:rsidR="00904E82" w:rsidRDefault="00904E82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309D" w14:paraId="1AB22E90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9546B33" w14:textId="77777777" w:rsidR="0013309D" w:rsidRDefault="0013309D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16A16D07" w14:textId="77777777" w:rsidR="0013309D" w:rsidRPr="00E43713" w:rsidRDefault="0013309D" w:rsidP="001715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ENGL 101: Freshman Composition I (EC)</w:t>
            </w:r>
          </w:p>
        </w:tc>
        <w:tc>
          <w:tcPr>
            <w:tcW w:w="1476" w:type="dxa"/>
          </w:tcPr>
          <w:p w14:paraId="49E075CA" w14:textId="77777777" w:rsidR="0013309D" w:rsidRPr="00E43713" w:rsidRDefault="0013309D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4313B4D4" w14:textId="77777777" w:rsidR="0013309D" w:rsidRPr="004F0B9E" w:rsidRDefault="0013309D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593" w:type="dxa"/>
            <w:vMerge/>
          </w:tcPr>
          <w:p w14:paraId="660CF8D0" w14:textId="77777777" w:rsidR="0013309D" w:rsidRDefault="0013309D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309D" w14:paraId="732E7AAC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0B10C79" w14:textId="77777777" w:rsidR="0013309D" w:rsidRDefault="0013309D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633866B4" w14:textId="77777777" w:rsidR="0013309D" w:rsidRPr="00E43713" w:rsidRDefault="0013309D" w:rsidP="001715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ENGL 111: Freshman Composition I Honors (EC)</w:t>
            </w:r>
            <w:r w:rsidRPr="00E43713">
              <w:rPr>
                <w:sz w:val="20"/>
                <w:szCs w:val="20"/>
              </w:rPr>
              <w:tab/>
            </w:r>
          </w:p>
        </w:tc>
        <w:tc>
          <w:tcPr>
            <w:tcW w:w="1476" w:type="dxa"/>
          </w:tcPr>
          <w:p w14:paraId="05C9050D" w14:textId="77777777" w:rsidR="0013309D" w:rsidRPr="00E43713" w:rsidRDefault="0013309D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0BD3684B" w14:textId="77777777" w:rsidR="0013309D" w:rsidRDefault="0013309D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854AAEF" w14:textId="77777777" w:rsidR="0013309D" w:rsidRDefault="0013309D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04E82" w14:paraId="7EC0F93F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9250F3F" w14:textId="77777777" w:rsidR="00904E82" w:rsidRDefault="00904E82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7DC6B9FA" w14:textId="77777777" w:rsidR="00904E82" w:rsidRPr="00904E82" w:rsidRDefault="00904E82" w:rsidP="00904E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04E82">
              <w:rPr>
                <w:b/>
                <w:sz w:val="20"/>
                <w:szCs w:val="20"/>
              </w:rPr>
              <w:t>PART B</w:t>
            </w:r>
          </w:p>
        </w:tc>
        <w:tc>
          <w:tcPr>
            <w:tcW w:w="1476" w:type="dxa"/>
          </w:tcPr>
          <w:p w14:paraId="4BD9A0B5" w14:textId="77777777" w:rsidR="00904E82" w:rsidRPr="00E43713" w:rsidRDefault="00904E82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83" w:type="dxa"/>
            <w:vMerge/>
          </w:tcPr>
          <w:p w14:paraId="76F72760" w14:textId="77777777" w:rsidR="00904E82" w:rsidRDefault="00904E82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02AE9619" w14:textId="77777777" w:rsidR="00904E82" w:rsidRDefault="00904E82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309D" w14:paraId="7D53E5C6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C26E09F" w14:textId="77777777" w:rsidR="0013309D" w:rsidRDefault="0013309D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0A84128D" w14:textId="77777777" w:rsidR="0013309D" w:rsidRPr="00E43713" w:rsidRDefault="0013309D" w:rsidP="001715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ENGL 102: Freshman Composition II (EC)</w:t>
            </w:r>
            <w:r w:rsidRPr="00E43713">
              <w:rPr>
                <w:sz w:val="20"/>
                <w:szCs w:val="20"/>
              </w:rPr>
              <w:tab/>
            </w:r>
          </w:p>
        </w:tc>
        <w:tc>
          <w:tcPr>
            <w:tcW w:w="1476" w:type="dxa"/>
          </w:tcPr>
          <w:p w14:paraId="07C85616" w14:textId="77777777" w:rsidR="0013309D" w:rsidRPr="00E43713" w:rsidRDefault="0013309D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2B9B3993" w14:textId="77777777" w:rsidR="0013309D" w:rsidRDefault="0013309D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CFC7CFD" w14:textId="77777777" w:rsidR="0013309D" w:rsidRDefault="0013309D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309D" w14:paraId="1CDC91FB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6A2E47A" w14:textId="77777777" w:rsidR="0013309D" w:rsidRDefault="0013309D" w:rsidP="001715BC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0223E66E" w14:textId="77777777" w:rsidR="0013309D" w:rsidRPr="00E43713" w:rsidRDefault="0013309D" w:rsidP="001715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ENGL 112: Freshman Composition II Honors (EC)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364BAFBA" w14:textId="77777777" w:rsidR="0013309D" w:rsidRPr="00E43713" w:rsidRDefault="0013309D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10A13B08" w14:textId="77777777" w:rsidR="0013309D" w:rsidRDefault="0013309D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14625ED3" w14:textId="77777777" w:rsidR="0013309D" w:rsidRDefault="0013309D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15BC" w14:paraId="2622F011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  <w:gridSpan w:val="5"/>
            <w:shd w:val="clear" w:color="auto" w:fill="FFC000"/>
          </w:tcPr>
          <w:p w14:paraId="54D90F0B" w14:textId="77777777" w:rsidR="001715BC" w:rsidRDefault="001715BC" w:rsidP="0010630C">
            <w:pPr>
              <w:spacing w:after="0" w:line="240" w:lineRule="auto"/>
            </w:pPr>
          </w:p>
        </w:tc>
      </w:tr>
      <w:tr w:rsidR="001715BC" w14:paraId="33C4B9D7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 w:val="restart"/>
          </w:tcPr>
          <w:p w14:paraId="25607233" w14:textId="77777777" w:rsidR="001715BC" w:rsidRPr="00E00F32" w:rsidRDefault="001715BC" w:rsidP="001715BC">
            <w:pPr>
              <w:spacing w:after="0" w:line="240" w:lineRule="auto"/>
            </w:pPr>
          </w:p>
        </w:tc>
        <w:tc>
          <w:tcPr>
            <w:tcW w:w="7060" w:type="dxa"/>
            <w:vAlign w:val="center"/>
          </w:tcPr>
          <w:p w14:paraId="0009E6F2" w14:textId="77777777" w:rsidR="001715BC" w:rsidRPr="00146BAF" w:rsidRDefault="001715BC" w:rsidP="00146BA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ndalus" w:cs="Andalus"/>
                <w:b/>
              </w:rPr>
            </w:pPr>
            <w:r w:rsidRPr="00146BAF">
              <w:rPr>
                <w:rFonts w:eastAsia="Andalus" w:cs="Andalus"/>
                <w:b/>
              </w:rPr>
              <w:t xml:space="preserve">Critical Thinking — </w:t>
            </w:r>
            <w:r w:rsidRPr="00146BAF">
              <w:rPr>
                <w:rFonts w:eastAsia="Times New Roman" w:cs="Times New Roman"/>
                <w:b/>
              </w:rPr>
              <w:t>(CT)</w:t>
            </w:r>
            <w:r w:rsidRPr="00146BAF">
              <w:rPr>
                <w:rFonts w:eastAsia="Andalus" w:cs="Andalus"/>
                <w:b/>
              </w:rPr>
              <w:t xml:space="preserve"> </w:t>
            </w:r>
          </w:p>
        </w:tc>
        <w:tc>
          <w:tcPr>
            <w:tcW w:w="1476" w:type="dxa"/>
          </w:tcPr>
          <w:p w14:paraId="16ED9248" w14:textId="77777777" w:rsidR="001715BC" w:rsidRDefault="001715BC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83" w:type="dxa"/>
            <w:vMerge w:val="restart"/>
            <w:vAlign w:val="center"/>
          </w:tcPr>
          <w:p w14:paraId="331188C2" w14:textId="77777777" w:rsidR="001715BC" w:rsidRPr="0013309D" w:rsidRDefault="001715BC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/>
                <w:sz w:val="20"/>
                <w:szCs w:val="20"/>
              </w:rPr>
            </w:pPr>
            <w:r w:rsidRPr="0013309D">
              <w:rPr>
                <w:rFonts w:eastAsia="Andalus" w:cs="Andalus"/>
                <w:b/>
                <w:color w:val="000000"/>
                <w:sz w:val="20"/>
                <w:szCs w:val="20"/>
              </w:rPr>
              <w:t>3-Credits</w:t>
            </w:r>
          </w:p>
        </w:tc>
        <w:tc>
          <w:tcPr>
            <w:tcW w:w="3593" w:type="dxa"/>
            <w:vMerge w:val="restart"/>
            <w:vAlign w:val="center"/>
          </w:tcPr>
          <w:p w14:paraId="42B84F3D" w14:textId="77777777" w:rsidR="001715BC" w:rsidRPr="0013309D" w:rsidRDefault="001715BC" w:rsidP="00E4371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3309D">
              <w:rPr>
                <w:b/>
                <w:i/>
                <w:sz w:val="20"/>
                <w:szCs w:val="20"/>
              </w:rPr>
              <w:t>Students must complete one of the options in the CT distribution area.</w:t>
            </w:r>
          </w:p>
        </w:tc>
      </w:tr>
      <w:tr w:rsidR="001715BC" w14:paraId="3A6BC358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D1A4F6A" w14:textId="77777777" w:rsidR="001715BC" w:rsidRDefault="001715BC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156554FA" w14:textId="77777777" w:rsidR="001715BC" w:rsidRPr="00C659D3" w:rsidRDefault="001715BC" w:rsidP="00EB578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659D3">
              <w:rPr>
                <w:sz w:val="20"/>
                <w:szCs w:val="20"/>
              </w:rPr>
              <w:t xml:space="preserve">ARCH 105: Place Matters: Introduction to Contemporary City </w:t>
            </w:r>
            <w:r w:rsidR="00EB578A" w:rsidRPr="00C659D3">
              <w:rPr>
                <w:sz w:val="20"/>
                <w:szCs w:val="20"/>
              </w:rPr>
              <w:t>(CT)</w:t>
            </w:r>
          </w:p>
        </w:tc>
        <w:tc>
          <w:tcPr>
            <w:tcW w:w="1476" w:type="dxa"/>
            <w:shd w:val="clear" w:color="auto" w:fill="auto"/>
          </w:tcPr>
          <w:p w14:paraId="6B79A886" w14:textId="77777777" w:rsidR="001715BC" w:rsidRPr="00E43713" w:rsidRDefault="001715BC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3543153E" w14:textId="77777777" w:rsidR="001715BC" w:rsidRDefault="001715BC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  <w:vAlign w:val="center"/>
          </w:tcPr>
          <w:p w14:paraId="6992A90A" w14:textId="77777777" w:rsidR="001715BC" w:rsidRDefault="001715BC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15BC" w14:paraId="0C3CBC1B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331D139" w14:textId="77777777" w:rsidR="001715BC" w:rsidRDefault="001715BC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393451C6" w14:textId="77777777" w:rsidR="001715BC" w:rsidRPr="00C659D3" w:rsidRDefault="001715BC" w:rsidP="00EB578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659D3">
              <w:rPr>
                <w:sz w:val="20"/>
                <w:szCs w:val="20"/>
              </w:rPr>
              <w:t>COMM 300: Communication and the Black Diaspora</w:t>
            </w:r>
            <w:r w:rsidR="00EB578A" w:rsidRPr="00C659D3">
              <w:rPr>
                <w:sz w:val="20"/>
                <w:szCs w:val="20"/>
              </w:rPr>
              <w:t xml:space="preserve"> (CT)</w:t>
            </w:r>
          </w:p>
        </w:tc>
        <w:tc>
          <w:tcPr>
            <w:tcW w:w="1476" w:type="dxa"/>
            <w:shd w:val="clear" w:color="auto" w:fill="auto"/>
          </w:tcPr>
          <w:p w14:paraId="2731D925" w14:textId="77777777" w:rsidR="001715BC" w:rsidRPr="00E43713" w:rsidRDefault="001715BC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3E642D78" w14:textId="77777777" w:rsidR="001715BC" w:rsidRDefault="001715BC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  <w:vAlign w:val="center"/>
          </w:tcPr>
          <w:p w14:paraId="243123F2" w14:textId="77777777" w:rsidR="001715BC" w:rsidRDefault="001715BC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15BC" w14:paraId="713AAC46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1090C56" w14:textId="77777777" w:rsidR="001715BC" w:rsidRDefault="001715BC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232AFF62" w14:textId="77777777" w:rsidR="001715BC" w:rsidRPr="00C659D3" w:rsidRDefault="001715BC" w:rsidP="00EB578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659D3">
              <w:rPr>
                <w:sz w:val="20"/>
                <w:szCs w:val="20"/>
              </w:rPr>
              <w:t>MHTC 340: Religious, Spirituality, and the Helping Tradition</w:t>
            </w:r>
            <w:r w:rsidR="00EB578A" w:rsidRPr="00C659D3">
              <w:rPr>
                <w:sz w:val="20"/>
                <w:szCs w:val="20"/>
              </w:rPr>
              <w:t xml:space="preserve"> (CT)</w:t>
            </w:r>
          </w:p>
        </w:tc>
        <w:tc>
          <w:tcPr>
            <w:tcW w:w="1476" w:type="dxa"/>
            <w:shd w:val="clear" w:color="auto" w:fill="auto"/>
          </w:tcPr>
          <w:p w14:paraId="439418A9" w14:textId="77777777" w:rsidR="001715BC" w:rsidRPr="00E43713" w:rsidRDefault="001715BC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2382DEDE" w14:textId="77777777" w:rsidR="001715BC" w:rsidRDefault="001715BC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  <w:vAlign w:val="center"/>
          </w:tcPr>
          <w:p w14:paraId="6EACAB75" w14:textId="77777777" w:rsidR="001715BC" w:rsidRDefault="001715BC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15BC" w14:paraId="0BFED3F6" w14:textId="77777777" w:rsidTr="0013309D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72EFF489" w14:textId="77777777" w:rsidR="001715BC" w:rsidRDefault="001715BC" w:rsidP="001715BC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7A851664" w14:textId="77777777" w:rsidR="001715BC" w:rsidRPr="00E43713" w:rsidRDefault="001715BC" w:rsidP="00EB578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 xml:space="preserve">PHIL 109: </w:t>
            </w:r>
            <w:r w:rsidR="002B4BFD" w:rsidRPr="002B4BFD">
              <w:rPr>
                <w:sz w:val="20"/>
                <w:szCs w:val="20"/>
              </w:rPr>
              <w:t>Introduction to Critical Thinking</w:t>
            </w:r>
            <w:r w:rsidR="002B4BFD">
              <w:rPr>
                <w:sz w:val="20"/>
                <w:szCs w:val="20"/>
              </w:rPr>
              <w:t xml:space="preserve"> </w:t>
            </w:r>
            <w:r w:rsidRPr="00E43713">
              <w:rPr>
                <w:sz w:val="20"/>
                <w:szCs w:val="20"/>
              </w:rPr>
              <w:t>(CT)</w:t>
            </w:r>
            <w:r w:rsidRPr="00E43713">
              <w:rPr>
                <w:sz w:val="20"/>
                <w:szCs w:val="20"/>
              </w:rPr>
              <w:tab/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5EB8E673" w14:textId="77777777" w:rsidR="001715BC" w:rsidRPr="00E43713" w:rsidRDefault="001715BC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766DA7CF" w14:textId="77777777" w:rsidR="001715BC" w:rsidRDefault="001715BC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  <w:vAlign w:val="center"/>
          </w:tcPr>
          <w:p w14:paraId="67CBAED3" w14:textId="77777777" w:rsidR="001715BC" w:rsidRDefault="001715BC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15BC" w14:paraId="3975BFC8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A1628C8" w14:textId="77777777" w:rsidR="001715BC" w:rsidRDefault="001715BC" w:rsidP="001715BC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4F276522" w14:textId="77777777" w:rsidR="001715BC" w:rsidRPr="00E43713" w:rsidRDefault="001715BC" w:rsidP="00EB578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PHIL 119: Introduction to Logic Honors (CT)</w:t>
            </w:r>
            <w:r w:rsidRPr="00E43713">
              <w:rPr>
                <w:sz w:val="20"/>
                <w:szCs w:val="20"/>
              </w:rPr>
              <w:tab/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355FB972" w14:textId="77777777" w:rsidR="001715BC" w:rsidRPr="00E43713" w:rsidRDefault="001715BC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345A1A10" w14:textId="77777777" w:rsidR="001715BC" w:rsidRDefault="001715BC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  <w:vAlign w:val="center"/>
          </w:tcPr>
          <w:p w14:paraId="7FA6B4DF" w14:textId="77777777" w:rsidR="001715BC" w:rsidRDefault="001715BC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02D99" w14:paraId="4DD85FAB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</w:tcPr>
          <w:p w14:paraId="6B061154" w14:textId="77777777" w:rsidR="00C02D99" w:rsidRDefault="00C02D99" w:rsidP="001715BC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62D3BFF8" w14:textId="2C792BBF" w:rsidR="00C02D99" w:rsidRPr="00C02D99" w:rsidRDefault="00C02D99" w:rsidP="00C02D9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02D99">
              <w:rPr>
                <w:sz w:val="20"/>
                <w:szCs w:val="20"/>
              </w:rPr>
              <w:t>ENGR 110 Engineering for Us All</w:t>
            </w:r>
            <w:r>
              <w:t xml:space="preserve"> </w:t>
            </w:r>
            <w:r w:rsidRPr="00C02D99">
              <w:rPr>
                <w:sz w:val="20"/>
                <w:szCs w:val="20"/>
              </w:rPr>
              <w:t>(CT)</w:t>
            </w:r>
            <w:r>
              <w:t xml:space="preserve"> 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7078820E" w14:textId="79D88942" w:rsidR="00C02D99" w:rsidRPr="00E43713" w:rsidRDefault="00C02D99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</w:tcPr>
          <w:p w14:paraId="5A2241AE" w14:textId="77777777" w:rsidR="00C02D99" w:rsidRDefault="00C02D99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Align w:val="center"/>
          </w:tcPr>
          <w:p w14:paraId="6F3E8DF2" w14:textId="77777777" w:rsidR="00C02D99" w:rsidRDefault="00C02D99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02D99" w14:paraId="47DCC275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</w:tcPr>
          <w:p w14:paraId="13FD356B" w14:textId="77777777" w:rsidR="00C02D99" w:rsidRDefault="00C02D99" w:rsidP="001715BC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4C21D568" w14:textId="77777777" w:rsidR="00C02D99" w:rsidRDefault="00C02D99" w:rsidP="00C02D9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3F6F613" w14:textId="3EA146B1" w:rsidR="00C02D99" w:rsidRPr="00C02D99" w:rsidRDefault="00C02D99" w:rsidP="00C02D9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644B3D8C" w14:textId="77777777" w:rsidR="00C02D99" w:rsidRPr="00E43713" w:rsidRDefault="00C02D99" w:rsidP="00E437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35850D6F" w14:textId="77777777" w:rsidR="00C02D99" w:rsidRDefault="00C02D99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Align w:val="center"/>
          </w:tcPr>
          <w:p w14:paraId="4C61328A" w14:textId="77777777" w:rsidR="00C02D99" w:rsidRDefault="00C02D99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15BC" w14:paraId="5DB28473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  <w:gridSpan w:val="5"/>
            <w:shd w:val="clear" w:color="auto" w:fill="002060"/>
          </w:tcPr>
          <w:p w14:paraId="754B1D5E" w14:textId="77777777" w:rsidR="001715BC" w:rsidRDefault="001715BC" w:rsidP="001715BC">
            <w:pPr>
              <w:spacing w:after="0" w:line="240" w:lineRule="auto"/>
            </w:pPr>
          </w:p>
        </w:tc>
      </w:tr>
      <w:tr w:rsidR="009E2818" w14:paraId="5297438C" w14:textId="77777777" w:rsidTr="009E281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 w:val="restart"/>
          </w:tcPr>
          <w:p w14:paraId="24901FCC" w14:textId="77777777" w:rsidR="009E2818" w:rsidRPr="00C50FDB" w:rsidRDefault="009E2818" w:rsidP="001715BC">
            <w:pPr>
              <w:spacing w:after="0" w:line="240" w:lineRule="auto"/>
            </w:pPr>
          </w:p>
        </w:tc>
        <w:tc>
          <w:tcPr>
            <w:tcW w:w="7060" w:type="dxa"/>
            <w:vAlign w:val="center"/>
          </w:tcPr>
          <w:p w14:paraId="48209DCA" w14:textId="77777777" w:rsidR="009E2818" w:rsidRPr="0013309D" w:rsidRDefault="009E2818" w:rsidP="0013309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</w:rPr>
            </w:pPr>
            <w:r w:rsidRPr="0013309D">
              <w:rPr>
                <w:rFonts w:eastAsia="Andalus" w:cs="Andalus"/>
                <w:b/>
              </w:rPr>
              <w:t xml:space="preserve">Mathematics and Quantitative Reasoning — </w:t>
            </w:r>
            <w:r w:rsidRPr="0013309D">
              <w:rPr>
                <w:rFonts w:eastAsia="Times New Roman" w:cs="Times New Roman"/>
                <w:b/>
              </w:rPr>
              <w:t xml:space="preserve">(MQ)  </w:t>
            </w:r>
          </w:p>
          <w:p w14:paraId="26522F91" w14:textId="77777777" w:rsidR="009E2818" w:rsidRPr="0010630C" w:rsidRDefault="009E2818" w:rsidP="0013309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rFonts w:eastAsia="Times New Roman" w:cs="Times New Roman"/>
                <w:b/>
              </w:rPr>
              <w:t xml:space="preserve">       </w:t>
            </w:r>
            <w:r>
              <w:rPr>
                <w:b/>
                <w:i/>
              </w:rPr>
              <w:t xml:space="preserve">Must be MATH 109 or </w:t>
            </w:r>
            <w:proofErr w:type="gramStart"/>
            <w:r>
              <w:rPr>
                <w:b/>
                <w:i/>
              </w:rPr>
              <w:t>Above</w:t>
            </w:r>
            <w:proofErr w:type="gramEnd"/>
          </w:p>
        </w:tc>
        <w:tc>
          <w:tcPr>
            <w:tcW w:w="1476" w:type="dxa"/>
          </w:tcPr>
          <w:p w14:paraId="39F797B5" w14:textId="77777777" w:rsidR="009E2818" w:rsidRDefault="009E2818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83" w:type="dxa"/>
            <w:vMerge w:val="restart"/>
          </w:tcPr>
          <w:p w14:paraId="6A83BFE9" w14:textId="77777777" w:rsidR="009E2818" w:rsidRDefault="009E2818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ndalus" w:cs="Andalus"/>
                <w:b/>
                <w:color w:val="000000"/>
              </w:rPr>
            </w:pPr>
          </w:p>
          <w:p w14:paraId="5B664095" w14:textId="77777777" w:rsidR="009E2818" w:rsidRDefault="009E2818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ndalus" w:cs="Andalus"/>
                <w:b/>
                <w:color w:val="000000"/>
              </w:rPr>
            </w:pPr>
          </w:p>
          <w:p w14:paraId="7CC88664" w14:textId="77777777" w:rsidR="009E2818" w:rsidRPr="0013309D" w:rsidRDefault="009E2818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/>
                <w:sz w:val="20"/>
                <w:szCs w:val="20"/>
              </w:rPr>
            </w:pPr>
            <w:r w:rsidRPr="0013309D">
              <w:rPr>
                <w:rFonts w:eastAsia="Andalus" w:cs="Andalus"/>
                <w:b/>
                <w:color w:val="000000"/>
                <w:sz w:val="20"/>
                <w:szCs w:val="20"/>
              </w:rPr>
              <w:t>3-Credits</w:t>
            </w:r>
          </w:p>
        </w:tc>
        <w:tc>
          <w:tcPr>
            <w:tcW w:w="3593" w:type="dxa"/>
            <w:vMerge w:val="restart"/>
            <w:vAlign w:val="center"/>
          </w:tcPr>
          <w:p w14:paraId="33D8AA9B" w14:textId="77777777" w:rsidR="009E2818" w:rsidRPr="0010630C" w:rsidRDefault="009E2818" w:rsidP="009E281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  <w:szCs w:val="20"/>
              </w:rPr>
            </w:pPr>
            <w:r w:rsidRPr="0010630C">
              <w:rPr>
                <w:b/>
                <w:i/>
                <w:sz w:val="20"/>
                <w:szCs w:val="20"/>
              </w:rPr>
              <w:t xml:space="preserve">Students should select the appropriate course after receiving advisement based on their placement test scores and selected major. </w:t>
            </w:r>
          </w:p>
          <w:p w14:paraId="1A15D4F4" w14:textId="77777777" w:rsidR="009E2818" w:rsidRPr="0010630C" w:rsidRDefault="009E2818" w:rsidP="009E281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  <w:szCs w:val="20"/>
              </w:rPr>
            </w:pPr>
          </w:p>
        </w:tc>
      </w:tr>
      <w:tr w:rsidR="009E2818" w14:paraId="211C13A5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0072076" w14:textId="77777777" w:rsidR="009E2818" w:rsidRDefault="009E2818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7C751718" w14:textId="45775645" w:rsidR="009E2818" w:rsidRPr="00E43713" w:rsidRDefault="009E2818" w:rsidP="00171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rFonts w:eastAsia="Andalus" w:cs="Andalus"/>
                <w:sz w:val="20"/>
                <w:szCs w:val="20"/>
              </w:rPr>
              <w:t>MATH 109: Mathematics for Liberal Arts (</w:t>
            </w:r>
            <w:proofErr w:type="gramStart"/>
            <w:r w:rsidR="00EC002A" w:rsidRPr="00E43713">
              <w:rPr>
                <w:rFonts w:eastAsia="Andalus" w:cs="Andalus"/>
                <w:sz w:val="20"/>
                <w:szCs w:val="20"/>
              </w:rPr>
              <w:t xml:space="preserve">MQ)  </w:t>
            </w:r>
            <w:r w:rsidRPr="00E43713">
              <w:rPr>
                <w:rFonts w:eastAsia="Andalus" w:cs="Andalus"/>
                <w:sz w:val="20"/>
                <w:szCs w:val="20"/>
              </w:rPr>
              <w:t xml:space="preserve"> </w:t>
            </w:r>
            <w:proofErr w:type="gramEnd"/>
            <w:r w:rsidRPr="00E43713">
              <w:rPr>
                <w:rFonts w:eastAsia="Andalus" w:cs="Andalus"/>
                <w:sz w:val="20"/>
                <w:szCs w:val="20"/>
              </w:rPr>
              <w:t xml:space="preserve">                                                  </w:t>
            </w:r>
          </w:p>
        </w:tc>
        <w:tc>
          <w:tcPr>
            <w:tcW w:w="1476" w:type="dxa"/>
          </w:tcPr>
          <w:p w14:paraId="3303F7D2" w14:textId="77777777" w:rsidR="009E2818" w:rsidRPr="00E43713" w:rsidRDefault="009E2818" w:rsidP="009E281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</w:tcPr>
          <w:p w14:paraId="3A46EFC2" w14:textId="77777777" w:rsidR="009E2818" w:rsidRDefault="009E2818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E68AF5B" w14:textId="77777777" w:rsidR="009E2818" w:rsidRDefault="009E2818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2818" w14:paraId="2596B115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D2A75C2" w14:textId="77777777" w:rsidR="009E2818" w:rsidRDefault="009E2818" w:rsidP="001715BC">
            <w:pPr>
              <w:spacing w:after="0" w:line="240" w:lineRule="auto"/>
            </w:pPr>
          </w:p>
        </w:tc>
        <w:tc>
          <w:tcPr>
            <w:tcW w:w="7060" w:type="dxa"/>
          </w:tcPr>
          <w:p w14:paraId="70F484FE" w14:textId="77777777" w:rsidR="009E2818" w:rsidRPr="00E43713" w:rsidRDefault="009E2818" w:rsidP="00171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rFonts w:eastAsia="Andalus" w:cs="Andalus"/>
                <w:sz w:val="20"/>
                <w:szCs w:val="20"/>
              </w:rPr>
              <w:t>MATH 110: Algebra, Functions, and Analytic Geometry (MQ)</w:t>
            </w:r>
          </w:p>
        </w:tc>
        <w:tc>
          <w:tcPr>
            <w:tcW w:w="1476" w:type="dxa"/>
          </w:tcPr>
          <w:p w14:paraId="6F9EE53A" w14:textId="77777777" w:rsidR="009E2818" w:rsidRPr="00E43713" w:rsidRDefault="009E2818" w:rsidP="009E281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3DCCE412" w14:textId="77777777" w:rsidR="009E2818" w:rsidRDefault="009E2818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8566612" w14:textId="77777777" w:rsidR="009E2818" w:rsidRDefault="009E2818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2818" w14:paraId="73B7E054" w14:textId="77777777" w:rsidTr="007E33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11445E0" w14:textId="77777777" w:rsidR="009E2818" w:rsidRDefault="009E2818" w:rsidP="001715BC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21C974A6" w14:textId="77777777" w:rsidR="009E2818" w:rsidRPr="00E43713" w:rsidRDefault="009E2818" w:rsidP="00171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rFonts w:eastAsia="Andalus" w:cs="Andalus"/>
                <w:sz w:val="20"/>
                <w:szCs w:val="20"/>
              </w:rPr>
              <w:t>MATH 113: Introduction to Mathematics Analysis I (MQ)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488CC8B7" w14:textId="77777777" w:rsidR="009E2818" w:rsidRPr="00E43713" w:rsidRDefault="009E2818" w:rsidP="009E281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 or 4-Credits</w:t>
            </w:r>
          </w:p>
        </w:tc>
        <w:tc>
          <w:tcPr>
            <w:tcW w:w="1483" w:type="dxa"/>
            <w:vMerge/>
          </w:tcPr>
          <w:p w14:paraId="5BFCE819" w14:textId="77777777" w:rsidR="009E2818" w:rsidRDefault="009E2818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1060FC33" w14:textId="77777777" w:rsidR="009E2818" w:rsidRDefault="009E2818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2818" w14:paraId="0BC8E63E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  <w:tcBorders>
              <w:bottom w:val="single" w:sz="4" w:space="0" w:color="999999" w:themeColor="text1" w:themeTint="66"/>
            </w:tcBorders>
          </w:tcPr>
          <w:p w14:paraId="7025F25F" w14:textId="77777777" w:rsidR="009E2818" w:rsidRDefault="009E2818" w:rsidP="001715BC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7AD00A17" w14:textId="77777777" w:rsidR="009E2818" w:rsidRPr="00E43713" w:rsidRDefault="009E2818" w:rsidP="00171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ndalus" w:cs="Andalus"/>
                <w:sz w:val="20"/>
                <w:szCs w:val="20"/>
              </w:rPr>
            </w:pPr>
            <w:r w:rsidRPr="00E43713">
              <w:rPr>
                <w:rFonts w:eastAsia="Andalus" w:cs="Andalus"/>
                <w:sz w:val="20"/>
                <w:szCs w:val="20"/>
              </w:rPr>
              <w:t xml:space="preserve">MQ course required by the major/disciplines (MQ) 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1A1FFDA2" w14:textId="77777777" w:rsidR="009E2818" w:rsidRPr="00E43713" w:rsidRDefault="009E2818" w:rsidP="009E281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 or 4-Credits</w:t>
            </w:r>
          </w:p>
        </w:tc>
        <w:tc>
          <w:tcPr>
            <w:tcW w:w="1483" w:type="dxa"/>
            <w:vMerge/>
          </w:tcPr>
          <w:p w14:paraId="5851EB45" w14:textId="77777777" w:rsidR="009E2818" w:rsidRDefault="009E2818" w:rsidP="001715B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59BB917A" w14:textId="77777777" w:rsidR="009E2818" w:rsidRDefault="009E2818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15BC" w14:paraId="60BEDF63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  <w:gridSpan w:val="5"/>
            <w:shd w:val="clear" w:color="auto" w:fill="FFC000"/>
          </w:tcPr>
          <w:p w14:paraId="353581BC" w14:textId="77777777" w:rsidR="001715BC" w:rsidRDefault="001715BC" w:rsidP="001715BC">
            <w:pPr>
              <w:spacing w:after="0" w:line="240" w:lineRule="auto"/>
            </w:pPr>
          </w:p>
        </w:tc>
      </w:tr>
      <w:tr w:rsidR="0010630C" w14:paraId="3520D61F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 w:val="restart"/>
          </w:tcPr>
          <w:p w14:paraId="158CCDDB" w14:textId="77777777" w:rsidR="0010630C" w:rsidRDefault="0010630C" w:rsidP="001715BC">
            <w:pPr>
              <w:spacing w:after="0" w:line="240" w:lineRule="auto"/>
            </w:pPr>
          </w:p>
          <w:p w14:paraId="55C20BD2" w14:textId="77777777" w:rsidR="0010630C" w:rsidRPr="00C12C8F" w:rsidRDefault="0010630C" w:rsidP="001715BC">
            <w:pPr>
              <w:spacing w:after="0" w:line="240" w:lineRule="auto"/>
            </w:pPr>
          </w:p>
        </w:tc>
        <w:tc>
          <w:tcPr>
            <w:tcW w:w="7060" w:type="dxa"/>
            <w:vAlign w:val="center"/>
          </w:tcPr>
          <w:p w14:paraId="104C5926" w14:textId="77777777" w:rsidR="0010630C" w:rsidRPr="0013309D" w:rsidRDefault="0010630C" w:rsidP="0013309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</w:rPr>
            </w:pPr>
            <w:r w:rsidRPr="0013309D">
              <w:rPr>
                <w:rFonts w:eastAsia="Times New Roman" w:cs="Times New Roman"/>
                <w:b/>
              </w:rPr>
              <w:t xml:space="preserve">Arts and Humanities — (AH) </w:t>
            </w:r>
            <w:r w:rsidRPr="00C12C8F">
              <w:tab/>
            </w:r>
          </w:p>
        </w:tc>
        <w:tc>
          <w:tcPr>
            <w:tcW w:w="1476" w:type="dxa"/>
          </w:tcPr>
          <w:p w14:paraId="5C04C2D2" w14:textId="77777777" w:rsidR="0010630C" w:rsidRDefault="0010630C" w:rsidP="001715B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83" w:type="dxa"/>
            <w:vMerge w:val="restart"/>
            <w:vAlign w:val="center"/>
          </w:tcPr>
          <w:p w14:paraId="3DB2DF16" w14:textId="77777777" w:rsidR="0010630C" w:rsidRPr="0013309D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/>
                <w:sz w:val="20"/>
                <w:szCs w:val="20"/>
              </w:rPr>
            </w:pPr>
            <w:r w:rsidRPr="0013309D">
              <w:rPr>
                <w:rFonts w:eastAsia="Times New Roman" w:cs="Times New Roman"/>
                <w:b/>
                <w:sz w:val="20"/>
                <w:szCs w:val="20"/>
              </w:rPr>
              <w:t>6-Credits</w:t>
            </w:r>
          </w:p>
        </w:tc>
        <w:tc>
          <w:tcPr>
            <w:tcW w:w="3593" w:type="dxa"/>
            <w:vMerge w:val="restart"/>
            <w:vAlign w:val="center"/>
          </w:tcPr>
          <w:p w14:paraId="12251EF2" w14:textId="77777777" w:rsidR="0010630C" w:rsidRPr="0013309D" w:rsidRDefault="0010630C" w:rsidP="008553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  <w:szCs w:val="20"/>
              </w:rPr>
            </w:pPr>
            <w:r w:rsidRPr="0013309D">
              <w:rPr>
                <w:b/>
                <w:i/>
                <w:sz w:val="20"/>
                <w:szCs w:val="20"/>
              </w:rPr>
              <w:t>Students must select two courses from different disciplines in the AH distribution area.</w:t>
            </w:r>
          </w:p>
        </w:tc>
      </w:tr>
      <w:tr w:rsidR="0010630C" w14:paraId="2206D7D9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7C3438B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</w:tcPr>
          <w:p w14:paraId="290314FF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ART 308: The Visual Arts (AH)</w:t>
            </w:r>
            <w:r w:rsidRPr="00E43713">
              <w:rPr>
                <w:sz w:val="20"/>
                <w:szCs w:val="20"/>
              </w:rPr>
              <w:tab/>
            </w:r>
          </w:p>
        </w:tc>
        <w:tc>
          <w:tcPr>
            <w:tcW w:w="1476" w:type="dxa"/>
          </w:tcPr>
          <w:p w14:paraId="76494AE2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74CAAE8B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1E9700CF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476D3199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7B9360B7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</w:tcPr>
          <w:p w14:paraId="5FF25838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COMM 203 – Media Literacy in a Diverse World (AH)</w:t>
            </w:r>
          </w:p>
        </w:tc>
        <w:tc>
          <w:tcPr>
            <w:tcW w:w="1476" w:type="dxa"/>
          </w:tcPr>
          <w:p w14:paraId="6F2F5367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059F8850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543D1C22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0F7BF2C8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3148DFA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</w:tcPr>
          <w:p w14:paraId="06979008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HUMA 201: Introduction to Humanities I (AH)</w:t>
            </w:r>
          </w:p>
        </w:tc>
        <w:tc>
          <w:tcPr>
            <w:tcW w:w="1476" w:type="dxa"/>
          </w:tcPr>
          <w:p w14:paraId="7F7D3F12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02E99047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55509549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609C4FCC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11DA44C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</w:tcPr>
          <w:p w14:paraId="0934AF96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HUMA 211: Introduction to Humanities I Honors (AH)</w:t>
            </w:r>
            <w:r w:rsidRPr="00E43713">
              <w:rPr>
                <w:sz w:val="20"/>
                <w:szCs w:val="20"/>
              </w:rPr>
              <w:tab/>
            </w:r>
          </w:p>
        </w:tc>
        <w:tc>
          <w:tcPr>
            <w:tcW w:w="1476" w:type="dxa"/>
          </w:tcPr>
          <w:p w14:paraId="4540B4E8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5E68F096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AE28F31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69227822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67AE2ED5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</w:tcPr>
          <w:p w14:paraId="20478689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HUMA 202: Introduction to Humanities II (AH)</w:t>
            </w:r>
          </w:p>
        </w:tc>
        <w:tc>
          <w:tcPr>
            <w:tcW w:w="1476" w:type="dxa"/>
          </w:tcPr>
          <w:p w14:paraId="7300F17C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063D1956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101B24F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5541028B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6A679EDE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</w:tcPr>
          <w:p w14:paraId="2446A7C8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HUMA 212: Introduction to Humanities II Honors (AH)</w:t>
            </w:r>
          </w:p>
        </w:tc>
        <w:tc>
          <w:tcPr>
            <w:tcW w:w="1476" w:type="dxa"/>
          </w:tcPr>
          <w:p w14:paraId="459F642B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0ED2AE86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37E098B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5208CABD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A0B81A9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</w:tcPr>
          <w:p w14:paraId="667A1133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MISC 302: Introduction to Military Training (AH)</w:t>
            </w:r>
          </w:p>
        </w:tc>
        <w:tc>
          <w:tcPr>
            <w:tcW w:w="1476" w:type="dxa"/>
          </w:tcPr>
          <w:p w14:paraId="73F2C570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438D59D1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0BB71C8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07D4E09C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656A0A2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</w:tcPr>
          <w:p w14:paraId="345D36E0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MUSC 391: The World of Music (AH)</w:t>
            </w:r>
            <w:r w:rsidRPr="00E43713">
              <w:rPr>
                <w:sz w:val="20"/>
                <w:szCs w:val="20"/>
              </w:rPr>
              <w:tab/>
            </w:r>
          </w:p>
        </w:tc>
        <w:tc>
          <w:tcPr>
            <w:tcW w:w="1476" w:type="dxa"/>
          </w:tcPr>
          <w:p w14:paraId="770F08E9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16D5D52C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45FBCA6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523BA47A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0CB96BE9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</w:tcPr>
          <w:p w14:paraId="406D75B4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PHEC 300 Selected Roots of Afro-American Dance (AH)</w:t>
            </w:r>
          </w:p>
        </w:tc>
        <w:tc>
          <w:tcPr>
            <w:tcW w:w="1476" w:type="dxa"/>
          </w:tcPr>
          <w:p w14:paraId="42494CBD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1111BA0B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01AE121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5696A" w14:paraId="01DC9DF3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521AEF7" w14:textId="77777777" w:rsidR="0025696A" w:rsidRDefault="0025696A" w:rsidP="00E43875">
            <w:pPr>
              <w:spacing w:after="0" w:line="240" w:lineRule="auto"/>
            </w:pPr>
          </w:p>
        </w:tc>
        <w:tc>
          <w:tcPr>
            <w:tcW w:w="7060" w:type="dxa"/>
          </w:tcPr>
          <w:p w14:paraId="084220FC" w14:textId="77777777" w:rsidR="0025696A" w:rsidRPr="00E43713" w:rsidRDefault="0025696A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 102: Introduction to Philosophy</w:t>
            </w:r>
          </w:p>
        </w:tc>
        <w:tc>
          <w:tcPr>
            <w:tcW w:w="1476" w:type="dxa"/>
          </w:tcPr>
          <w:p w14:paraId="6BF8228F" w14:textId="77777777" w:rsidR="0025696A" w:rsidRPr="009E2818" w:rsidRDefault="0025696A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2952BEF0" w14:textId="77777777" w:rsidR="0025696A" w:rsidRDefault="0025696A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6673C1BF" w14:textId="77777777" w:rsidR="0025696A" w:rsidRDefault="0025696A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58A86055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07A4136D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3C89ED27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PHIL 220: Ethics and Values (AH)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125BD69D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68450D57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3C1DA74F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6A86229B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E848687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4D29C73A" w14:textId="77777777" w:rsidR="0010630C" w:rsidRPr="00C659D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659D3">
              <w:rPr>
                <w:sz w:val="20"/>
                <w:szCs w:val="20"/>
              </w:rPr>
              <w:t>PHIL 223: Introduction to the Philosophy of Politics (AH)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56CCE245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0D1167FB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6FCEC5C6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14F92CCC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6EA80E1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5D5F1925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RELG 305: Introduction to World Religions (AH)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24547F61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58A76508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8DBD7F9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0630C" w14:paraId="19731A2A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6385092" w14:textId="77777777" w:rsidR="0010630C" w:rsidRDefault="0010630C" w:rsidP="00E43875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2977CF4D" w14:textId="77777777" w:rsidR="0010630C" w:rsidRPr="00E43713" w:rsidRDefault="0010630C" w:rsidP="00E4387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THEA 312 Black Drama (AH)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745883C7" w14:textId="77777777" w:rsidR="0010630C" w:rsidRPr="009E2818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02C45C16" w14:textId="77777777" w:rsidR="0010630C" w:rsidRDefault="0010630C" w:rsidP="00E4387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20D75F5" w14:textId="77777777" w:rsidR="0010630C" w:rsidRDefault="0010630C" w:rsidP="00E4387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FB5240A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6FBF85C9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217C69A1" w14:textId="77777777" w:rsidR="00A130E0" w:rsidRPr="00E43713" w:rsidRDefault="00A130E0" w:rsidP="00A130E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A 210 </w:t>
            </w:r>
            <w:r w:rsidRPr="00A130E0">
              <w:rPr>
                <w:sz w:val="20"/>
                <w:szCs w:val="20"/>
              </w:rPr>
              <w:t>History of the Theatre I</w:t>
            </w:r>
            <w:r w:rsidR="00613292">
              <w:rPr>
                <w:sz w:val="20"/>
                <w:szCs w:val="20"/>
              </w:rPr>
              <w:t xml:space="preserve"> (AH) 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3CED17D6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6EB8381E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C4DCCC3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D58412D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3346D40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2D4FED05" w14:textId="77777777" w:rsidR="00A130E0" w:rsidRPr="00E43713" w:rsidRDefault="00A130E0" w:rsidP="00A130E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 xml:space="preserve">Foreign Language 102 or higher (AH) 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</w:tcPr>
          <w:p w14:paraId="6E449834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588FF65B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5EAD774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2AA2C8C4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  <w:gridSpan w:val="5"/>
            <w:shd w:val="clear" w:color="auto" w:fill="002060"/>
          </w:tcPr>
          <w:p w14:paraId="7DC9327C" w14:textId="77777777" w:rsidR="00A130E0" w:rsidRDefault="00A130E0" w:rsidP="00A130E0">
            <w:pPr>
              <w:spacing w:after="0" w:line="240" w:lineRule="auto"/>
            </w:pPr>
          </w:p>
        </w:tc>
      </w:tr>
      <w:tr w:rsidR="00A130E0" w14:paraId="03A7F2E7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 w:val="restart"/>
          </w:tcPr>
          <w:p w14:paraId="41FCDBA6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C833DFB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  <w:vAlign w:val="center"/>
          </w:tcPr>
          <w:p w14:paraId="71ED9561" w14:textId="77777777" w:rsidR="00A130E0" w:rsidRPr="0013309D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ndalus" w:hAnsi="Arial" w:cs="Arial"/>
                <w:b/>
              </w:rPr>
            </w:pPr>
            <w:r w:rsidRPr="0013309D">
              <w:rPr>
                <w:rFonts w:ascii="Arial" w:eastAsia="Andalus" w:hAnsi="Arial" w:cs="Arial"/>
                <w:b/>
              </w:rPr>
              <w:t xml:space="preserve">Biological and Physical Sciences — </w:t>
            </w:r>
            <w:r w:rsidRPr="0013309D">
              <w:rPr>
                <w:rFonts w:ascii="Arial" w:eastAsia="Times New Roman" w:hAnsi="Arial" w:cs="Arial"/>
                <w:b/>
              </w:rPr>
              <w:t>(BP)</w:t>
            </w:r>
            <w:r w:rsidRPr="0013309D">
              <w:rPr>
                <w:rFonts w:ascii="Arial" w:eastAsia="Andalus" w:hAnsi="Arial" w:cs="Arial"/>
                <w:b/>
              </w:rPr>
              <w:t xml:space="preserve"> </w:t>
            </w:r>
          </w:p>
        </w:tc>
        <w:tc>
          <w:tcPr>
            <w:tcW w:w="1476" w:type="dxa"/>
          </w:tcPr>
          <w:p w14:paraId="4288AA37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3" w:type="dxa"/>
            <w:vMerge w:val="restart"/>
            <w:vAlign w:val="center"/>
          </w:tcPr>
          <w:p w14:paraId="0FF6E31D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444E0">
              <w:rPr>
                <w:rFonts w:ascii="Arial" w:eastAsia="Times New Roman" w:hAnsi="Arial" w:cs="Arial"/>
                <w:b/>
                <w:sz w:val="20"/>
                <w:szCs w:val="20"/>
              </w:rPr>
              <w:t>7-Credits</w:t>
            </w:r>
          </w:p>
        </w:tc>
        <w:tc>
          <w:tcPr>
            <w:tcW w:w="3593" w:type="dxa"/>
            <w:vMerge w:val="restart"/>
            <w:vAlign w:val="center"/>
          </w:tcPr>
          <w:p w14:paraId="0D738EEE" w14:textId="77777777" w:rsidR="00A130E0" w:rsidRPr="004444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S</w:t>
            </w:r>
            <w:r w:rsidRPr="004444E0">
              <w:rPr>
                <w:rFonts w:ascii="Arial" w:hAnsi="Arial" w:cs="Arial"/>
                <w:b/>
                <w:i/>
                <w:sz w:val="20"/>
                <w:szCs w:val="20"/>
              </w:rPr>
              <w:t>tudents must select two course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s from the BP distribution areas. At least one course must be Lab Based.</w:t>
            </w:r>
          </w:p>
          <w:p w14:paraId="253EE733" w14:textId="77777777" w:rsidR="00A130E0" w:rsidRPr="004444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  <w:p w14:paraId="793865D7" w14:textId="77777777" w:rsidR="00A130E0" w:rsidRPr="004444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130E0" w14:paraId="6B9C2267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D1E3CE4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36" w:type="dxa"/>
            <w:gridSpan w:val="2"/>
            <w:shd w:val="clear" w:color="auto" w:fill="FFC000"/>
          </w:tcPr>
          <w:p w14:paraId="6C12E0C6" w14:textId="77777777" w:rsidR="00A130E0" w:rsidRPr="004444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ab Based (Lecture and Lab)</w:t>
            </w:r>
          </w:p>
        </w:tc>
        <w:tc>
          <w:tcPr>
            <w:tcW w:w="1483" w:type="dxa"/>
            <w:vMerge/>
            <w:vAlign w:val="center"/>
          </w:tcPr>
          <w:p w14:paraId="2B4605FD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386090B4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1915FEAE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FE0C187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4C6D387A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BIOL 101: Introduction to Biology I (BP)</w:t>
            </w:r>
          </w:p>
        </w:tc>
        <w:tc>
          <w:tcPr>
            <w:tcW w:w="1476" w:type="dxa"/>
          </w:tcPr>
          <w:p w14:paraId="151C7165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7F36F7B2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AC956DB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509BC262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7BD81B12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2C9374C8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BIOL 102: Introduction to Biology II (BP)</w:t>
            </w:r>
          </w:p>
        </w:tc>
        <w:tc>
          <w:tcPr>
            <w:tcW w:w="1476" w:type="dxa"/>
          </w:tcPr>
          <w:p w14:paraId="2FF3DE38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39A0E1B6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6BFFD503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14258" w14:paraId="0C904B17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027D11D5" w14:textId="77777777" w:rsidR="00B14258" w:rsidRPr="004444E0" w:rsidRDefault="00B14258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1321BEE5" w14:textId="77777777" w:rsidR="00B14258" w:rsidRPr="004444E0" w:rsidRDefault="00B14258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IOL 103: Introduction to Biology for Nursing Majors</w:t>
            </w:r>
          </w:p>
        </w:tc>
        <w:tc>
          <w:tcPr>
            <w:tcW w:w="1476" w:type="dxa"/>
          </w:tcPr>
          <w:p w14:paraId="10A5189C" w14:textId="77777777" w:rsidR="00B14258" w:rsidRPr="004444E0" w:rsidRDefault="00B14258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28ADD2BE" w14:textId="77777777" w:rsidR="00B14258" w:rsidRDefault="00B14258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F7A9419" w14:textId="77777777" w:rsidR="00B14258" w:rsidRDefault="00B14258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1AC01668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69D7A30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32654C32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BIOL 105: Introduction to Biology (BP)</w:t>
            </w:r>
          </w:p>
        </w:tc>
        <w:tc>
          <w:tcPr>
            <w:tcW w:w="1476" w:type="dxa"/>
          </w:tcPr>
          <w:p w14:paraId="7328DBF3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018AE58E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89517D5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37BF" w14:paraId="095B562B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628526C" w14:textId="77777777" w:rsidR="00EA37BF" w:rsidRPr="004444E0" w:rsidRDefault="00EA37BF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63EECD61" w14:textId="0D17BFBF" w:rsidR="00EA37BF" w:rsidRPr="004444E0" w:rsidRDefault="00EA37BF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IOL </w:t>
            </w:r>
            <w:r w:rsidR="00EC002A">
              <w:rPr>
                <w:rFonts w:ascii="Arial" w:hAnsi="Arial" w:cs="Arial"/>
                <w:sz w:val="20"/>
                <w:szCs w:val="20"/>
              </w:rPr>
              <w:t>106:</w:t>
            </w:r>
            <w:r w:rsidRPr="004444E0">
              <w:rPr>
                <w:rFonts w:ascii="Arial" w:hAnsi="Arial" w:cs="Arial"/>
                <w:sz w:val="20"/>
                <w:szCs w:val="20"/>
              </w:rPr>
              <w:t xml:space="preserve"> Introduction to Biology (BP</w:t>
            </w:r>
          </w:p>
        </w:tc>
        <w:tc>
          <w:tcPr>
            <w:tcW w:w="1476" w:type="dxa"/>
          </w:tcPr>
          <w:p w14:paraId="5B49DB67" w14:textId="77777777" w:rsidR="00EA37BF" w:rsidRPr="004444E0" w:rsidRDefault="00EA37BF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3B72DE1A" w14:textId="77777777" w:rsidR="00EA37BF" w:rsidRDefault="00EA37BF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0BF6390" w14:textId="77777777" w:rsidR="00EA37BF" w:rsidRDefault="00EA37BF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50FC7A29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00574B5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3C5B095D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BIOL 111: Introduction to Biology I–Honors (BP)</w:t>
            </w:r>
          </w:p>
        </w:tc>
        <w:tc>
          <w:tcPr>
            <w:tcW w:w="1476" w:type="dxa"/>
          </w:tcPr>
          <w:p w14:paraId="0B8304D0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3C5C52BD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3CDEF8D3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65471FCB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00E769FD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48D9C263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BIOL 112: Introduction to Biology II–Honors (BP)</w:t>
            </w:r>
          </w:p>
        </w:tc>
        <w:tc>
          <w:tcPr>
            <w:tcW w:w="1476" w:type="dxa"/>
          </w:tcPr>
          <w:p w14:paraId="650321A3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442E4F12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3F9C2BBF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75DF5EB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749B8DAD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0E972B60" w14:textId="3450FBEB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 xml:space="preserve">CHEM </w:t>
            </w:r>
            <w:r w:rsidR="00EC002A" w:rsidRPr="004444E0">
              <w:rPr>
                <w:rFonts w:ascii="Arial" w:hAnsi="Arial" w:cs="Arial"/>
                <w:sz w:val="20"/>
                <w:szCs w:val="20"/>
              </w:rPr>
              <w:t>101 +</w:t>
            </w:r>
            <w:r w:rsidRPr="004444E0">
              <w:rPr>
                <w:rFonts w:ascii="Arial" w:hAnsi="Arial" w:cs="Arial"/>
                <w:sz w:val="20"/>
                <w:szCs w:val="20"/>
              </w:rPr>
              <w:t xml:space="preserve"> CHEM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444E0">
              <w:rPr>
                <w:rFonts w:ascii="Arial" w:hAnsi="Arial" w:cs="Arial"/>
                <w:sz w:val="20"/>
                <w:szCs w:val="20"/>
              </w:rPr>
              <w:t>101L: General Chemistry I + Lab (BP)</w:t>
            </w:r>
          </w:p>
        </w:tc>
        <w:tc>
          <w:tcPr>
            <w:tcW w:w="1476" w:type="dxa"/>
          </w:tcPr>
          <w:p w14:paraId="5867A95C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1BD92410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4493407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5B6D858E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AAFF823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3BCF204C" w14:textId="3E0C7F46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 xml:space="preserve">CHEM </w:t>
            </w:r>
            <w:r w:rsidR="00EC002A" w:rsidRPr="004444E0">
              <w:rPr>
                <w:rFonts w:ascii="Arial" w:hAnsi="Arial" w:cs="Arial"/>
                <w:sz w:val="20"/>
                <w:szCs w:val="20"/>
              </w:rPr>
              <w:t>105 +</w:t>
            </w:r>
            <w:r w:rsidRPr="004444E0">
              <w:rPr>
                <w:rFonts w:ascii="Arial" w:hAnsi="Arial" w:cs="Arial"/>
                <w:sz w:val="20"/>
                <w:szCs w:val="20"/>
              </w:rPr>
              <w:t xml:space="preserve"> CHEM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444E0">
              <w:rPr>
                <w:rFonts w:ascii="Arial" w:hAnsi="Arial" w:cs="Arial"/>
                <w:sz w:val="20"/>
                <w:szCs w:val="20"/>
              </w:rPr>
              <w:t>105L: General Chemistry I + Lab (BP)</w:t>
            </w:r>
          </w:p>
        </w:tc>
        <w:tc>
          <w:tcPr>
            <w:tcW w:w="1476" w:type="dxa"/>
          </w:tcPr>
          <w:p w14:paraId="1416C553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489CC018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0822260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2B7E8CBF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3A979C5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67B14498" w14:textId="1D7E6A30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EM </w:t>
            </w:r>
            <w:r w:rsidR="00EC002A">
              <w:rPr>
                <w:rFonts w:ascii="Arial" w:hAnsi="Arial" w:cs="Arial"/>
                <w:sz w:val="20"/>
                <w:szCs w:val="20"/>
              </w:rPr>
              <w:t>110 +</w:t>
            </w:r>
            <w:r>
              <w:rPr>
                <w:rFonts w:ascii="Arial" w:hAnsi="Arial" w:cs="Arial"/>
                <w:sz w:val="20"/>
                <w:szCs w:val="20"/>
              </w:rPr>
              <w:t xml:space="preserve"> CHEM 110L: </w:t>
            </w:r>
            <w:r w:rsidRPr="004444E0">
              <w:rPr>
                <w:rFonts w:ascii="Arial" w:hAnsi="Arial" w:cs="Arial"/>
                <w:sz w:val="20"/>
                <w:szCs w:val="20"/>
              </w:rPr>
              <w:t>G</w:t>
            </w:r>
            <w:r>
              <w:rPr>
                <w:rFonts w:ascii="Arial" w:hAnsi="Arial" w:cs="Arial"/>
                <w:sz w:val="20"/>
                <w:szCs w:val="20"/>
              </w:rPr>
              <w:t>eneral Chemistry for Eng.</w:t>
            </w:r>
            <w:r w:rsidRPr="004444E0">
              <w:rPr>
                <w:rFonts w:ascii="Arial" w:hAnsi="Arial" w:cs="Arial"/>
                <w:sz w:val="20"/>
                <w:szCs w:val="20"/>
              </w:rPr>
              <w:t xml:space="preserve"> + </w:t>
            </w:r>
            <w:r>
              <w:rPr>
                <w:rFonts w:ascii="Arial" w:hAnsi="Arial" w:cs="Arial"/>
                <w:sz w:val="20"/>
                <w:szCs w:val="20"/>
              </w:rPr>
              <w:t xml:space="preserve">Lab </w:t>
            </w:r>
            <w:r w:rsidRPr="004444E0">
              <w:rPr>
                <w:rFonts w:ascii="Arial" w:hAnsi="Arial" w:cs="Arial"/>
                <w:sz w:val="20"/>
                <w:szCs w:val="20"/>
              </w:rPr>
              <w:t>(BP)</w:t>
            </w:r>
          </w:p>
        </w:tc>
        <w:tc>
          <w:tcPr>
            <w:tcW w:w="1476" w:type="dxa"/>
          </w:tcPr>
          <w:p w14:paraId="16A166BE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48EF539A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06706DA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5DEB4532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0EA5407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28A665D0" w14:textId="7923AC66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EM </w:t>
            </w:r>
            <w:r w:rsidR="00EC002A">
              <w:rPr>
                <w:rFonts w:ascii="Arial" w:hAnsi="Arial" w:cs="Arial"/>
                <w:sz w:val="20"/>
                <w:szCs w:val="20"/>
              </w:rPr>
              <w:t>111 +</w:t>
            </w:r>
            <w:r>
              <w:rPr>
                <w:rFonts w:ascii="Arial" w:hAnsi="Arial" w:cs="Arial"/>
                <w:sz w:val="20"/>
                <w:szCs w:val="20"/>
              </w:rPr>
              <w:t xml:space="preserve"> CHEM 111L: </w:t>
            </w:r>
            <w:r w:rsidRPr="004444E0">
              <w:rPr>
                <w:rFonts w:ascii="Arial" w:hAnsi="Arial" w:cs="Arial"/>
                <w:sz w:val="20"/>
                <w:szCs w:val="20"/>
              </w:rPr>
              <w:t>General Chemistry—Honors + Lab (BP)</w:t>
            </w:r>
          </w:p>
        </w:tc>
        <w:tc>
          <w:tcPr>
            <w:tcW w:w="1476" w:type="dxa"/>
          </w:tcPr>
          <w:p w14:paraId="129CAB2A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1F5F327E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220C326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60D3BDBB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5CA7871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637B4264" w14:textId="6CB9C8CF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 xml:space="preserve">PHYS 101: Introduction to </w:t>
            </w:r>
            <w:r w:rsidR="00EC002A" w:rsidRPr="004444E0">
              <w:rPr>
                <w:rFonts w:ascii="Arial" w:hAnsi="Arial" w:cs="Arial"/>
                <w:sz w:val="20"/>
                <w:szCs w:val="20"/>
              </w:rPr>
              <w:t>Physics (</w:t>
            </w:r>
            <w:proofErr w:type="gramStart"/>
            <w:r w:rsidR="00EC002A" w:rsidRPr="004444E0">
              <w:rPr>
                <w:rFonts w:ascii="Arial" w:hAnsi="Arial" w:cs="Arial"/>
                <w:sz w:val="20"/>
                <w:szCs w:val="20"/>
              </w:rPr>
              <w:t xml:space="preserve">BP)  </w:t>
            </w:r>
            <w:r w:rsidRPr="004444E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End"/>
            <w:r w:rsidRPr="004444E0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</w:t>
            </w:r>
          </w:p>
        </w:tc>
        <w:tc>
          <w:tcPr>
            <w:tcW w:w="1476" w:type="dxa"/>
          </w:tcPr>
          <w:p w14:paraId="0AAEF124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74659A63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8E0BD86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B6EF5EA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622991C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68588968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PHYS 111: Introduction to Physics—Honors (BP)</w:t>
            </w:r>
          </w:p>
        </w:tc>
        <w:tc>
          <w:tcPr>
            <w:tcW w:w="1476" w:type="dxa"/>
          </w:tcPr>
          <w:p w14:paraId="279C4A80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31E2E3AC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684508C9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AB31306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ADCE541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7753C0E2" w14:textId="6BAF0A59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 xml:space="preserve">PHYS 203 </w:t>
            </w:r>
            <w:r w:rsidR="00EC002A" w:rsidRPr="004444E0">
              <w:rPr>
                <w:rFonts w:ascii="Arial" w:hAnsi="Arial" w:cs="Arial"/>
                <w:sz w:val="20"/>
                <w:szCs w:val="20"/>
              </w:rPr>
              <w:t>+ PHYS</w:t>
            </w:r>
            <w:r w:rsidRPr="004444E0">
              <w:rPr>
                <w:rFonts w:ascii="Arial" w:hAnsi="Arial" w:cs="Arial"/>
                <w:sz w:val="20"/>
                <w:szCs w:val="20"/>
              </w:rPr>
              <w:t xml:space="preserve"> 203L: GEN PHYS: Fund of Physics I + </w:t>
            </w:r>
            <w:r w:rsidR="00EC002A" w:rsidRPr="004444E0">
              <w:rPr>
                <w:rFonts w:ascii="Arial" w:hAnsi="Arial" w:cs="Arial"/>
                <w:sz w:val="20"/>
                <w:szCs w:val="20"/>
              </w:rPr>
              <w:t>Lab (</w:t>
            </w:r>
            <w:r w:rsidRPr="004444E0">
              <w:rPr>
                <w:rFonts w:ascii="Arial" w:hAnsi="Arial" w:cs="Arial"/>
                <w:sz w:val="20"/>
                <w:szCs w:val="20"/>
              </w:rPr>
              <w:t>BP)</w:t>
            </w:r>
          </w:p>
        </w:tc>
        <w:tc>
          <w:tcPr>
            <w:tcW w:w="1476" w:type="dxa"/>
          </w:tcPr>
          <w:p w14:paraId="631B88DF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325ECD12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9EE0141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6E18A5EE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02EDA320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7197C336" w14:textId="6281B3DA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 xml:space="preserve">PHYS 205 </w:t>
            </w:r>
            <w:r w:rsidR="00EC002A" w:rsidRPr="004444E0">
              <w:rPr>
                <w:rFonts w:ascii="Arial" w:hAnsi="Arial" w:cs="Arial"/>
                <w:sz w:val="20"/>
                <w:szCs w:val="20"/>
              </w:rPr>
              <w:t>+ PHYS</w:t>
            </w:r>
            <w:r w:rsidRPr="004444E0">
              <w:rPr>
                <w:rFonts w:ascii="Arial" w:hAnsi="Arial" w:cs="Arial"/>
                <w:sz w:val="20"/>
                <w:szCs w:val="20"/>
              </w:rPr>
              <w:t xml:space="preserve"> 205L: University Physics </w:t>
            </w:r>
            <w:r w:rsidR="00EC002A" w:rsidRPr="004444E0">
              <w:rPr>
                <w:rFonts w:ascii="Arial" w:hAnsi="Arial" w:cs="Arial"/>
                <w:sz w:val="20"/>
                <w:szCs w:val="20"/>
              </w:rPr>
              <w:t>+ Lab</w:t>
            </w:r>
            <w:r w:rsidRPr="004444E0">
              <w:rPr>
                <w:rFonts w:ascii="Arial" w:hAnsi="Arial" w:cs="Arial"/>
                <w:sz w:val="20"/>
                <w:szCs w:val="20"/>
              </w:rPr>
              <w:t xml:space="preserve"> (BP)</w:t>
            </w:r>
          </w:p>
        </w:tc>
        <w:tc>
          <w:tcPr>
            <w:tcW w:w="1476" w:type="dxa"/>
          </w:tcPr>
          <w:p w14:paraId="6628DE7C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48EC3328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87365E4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72FD3" w14:paraId="0B35E94B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2A28DF4" w14:textId="77777777" w:rsidR="00972FD3" w:rsidRPr="004444E0" w:rsidRDefault="00972FD3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712C9218" w14:textId="77777777" w:rsidR="00972FD3" w:rsidRPr="004444E0" w:rsidRDefault="002F1139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YS 206 + PHYS 206</w:t>
            </w:r>
            <w:r w:rsidRPr="004444E0">
              <w:rPr>
                <w:rFonts w:ascii="Arial" w:hAnsi="Arial" w:cs="Arial"/>
                <w:sz w:val="20"/>
                <w:szCs w:val="20"/>
              </w:rPr>
              <w:t>L:</w:t>
            </w:r>
            <w:r>
              <w:rPr>
                <w:rFonts w:ascii="Arial" w:hAnsi="Arial" w:cs="Arial"/>
                <w:sz w:val="20"/>
                <w:szCs w:val="20"/>
              </w:rPr>
              <w:t xml:space="preserve"> University Physics II + Lab (BP)</w:t>
            </w:r>
          </w:p>
        </w:tc>
        <w:tc>
          <w:tcPr>
            <w:tcW w:w="1476" w:type="dxa"/>
          </w:tcPr>
          <w:p w14:paraId="55ED955C" w14:textId="77777777" w:rsidR="00972FD3" w:rsidRPr="004444E0" w:rsidRDefault="002F113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4-Credits</w:t>
            </w:r>
          </w:p>
        </w:tc>
        <w:tc>
          <w:tcPr>
            <w:tcW w:w="1483" w:type="dxa"/>
            <w:vMerge/>
            <w:vAlign w:val="center"/>
          </w:tcPr>
          <w:p w14:paraId="1687C0F8" w14:textId="77777777" w:rsidR="00972FD3" w:rsidRDefault="00972FD3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10295B3" w14:textId="77777777" w:rsidR="00972FD3" w:rsidRDefault="00972FD3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0605E842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E43A010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73605A07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EASC 101: Stellar Astronomy (BP)</w:t>
            </w:r>
          </w:p>
        </w:tc>
        <w:tc>
          <w:tcPr>
            <w:tcW w:w="1476" w:type="dxa"/>
          </w:tcPr>
          <w:p w14:paraId="526AC50A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6515EC45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1515F287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4EFF9152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BABDCD5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7B439B56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EASC 102: Meteorology (BP)</w:t>
            </w:r>
          </w:p>
        </w:tc>
        <w:tc>
          <w:tcPr>
            <w:tcW w:w="1476" w:type="dxa"/>
          </w:tcPr>
          <w:p w14:paraId="6BAB28C7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204841EC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0F15B64E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3171588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D76DF77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1467A88E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EASC 201: Physical Geology (BP)</w:t>
            </w:r>
            <w:r w:rsidRPr="004444E0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476" w:type="dxa"/>
          </w:tcPr>
          <w:p w14:paraId="67BA1EA2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6A361EE4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394BFC33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4F694270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7A1D68E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36B0B863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EASC 202: Historical Geology (BP)</w:t>
            </w:r>
          </w:p>
        </w:tc>
        <w:tc>
          <w:tcPr>
            <w:tcW w:w="1476" w:type="dxa"/>
          </w:tcPr>
          <w:p w14:paraId="349E8DA6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41ACF16C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2B68717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7B7B4157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426AEAA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2B07596B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EASC 203:  Mineralogy (BP)</w:t>
            </w:r>
            <w:r w:rsidRPr="004444E0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476" w:type="dxa"/>
          </w:tcPr>
          <w:p w14:paraId="53FE3769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5AA0934E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5D400135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4CDA1DF5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286A6CF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42BA24F2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EASC 301:  Planetary Science (BP)</w:t>
            </w:r>
          </w:p>
        </w:tc>
        <w:tc>
          <w:tcPr>
            <w:tcW w:w="1476" w:type="dxa"/>
          </w:tcPr>
          <w:p w14:paraId="7A283845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74039F88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A0C16F9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142B225B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66BC0F20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579D37A2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GEOG 101: Introduction to Geography (BP)</w:t>
            </w:r>
          </w:p>
        </w:tc>
        <w:tc>
          <w:tcPr>
            <w:tcW w:w="1476" w:type="dxa"/>
          </w:tcPr>
          <w:p w14:paraId="456C291A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6171AFD2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61730246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563EB33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5D1B840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69965C1E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GEOG 104: Introduction to Physical Geography (BP)</w:t>
            </w:r>
          </w:p>
        </w:tc>
        <w:tc>
          <w:tcPr>
            <w:tcW w:w="1476" w:type="dxa"/>
          </w:tcPr>
          <w:p w14:paraId="4858E82E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15CFFB2A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66E3348D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11B4E222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542E588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</w:tcPr>
          <w:p w14:paraId="026C82BA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EOG </w:t>
            </w:r>
            <w:r w:rsidRPr="004444E0">
              <w:rPr>
                <w:rFonts w:ascii="Arial" w:hAnsi="Arial" w:cs="Arial"/>
                <w:sz w:val="20"/>
                <w:szCs w:val="20"/>
              </w:rPr>
              <w:t xml:space="preserve">105: Introduction to Weather and Climate (BP) </w:t>
            </w:r>
          </w:p>
        </w:tc>
        <w:tc>
          <w:tcPr>
            <w:tcW w:w="1476" w:type="dxa"/>
          </w:tcPr>
          <w:p w14:paraId="17DFD7C3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0165248B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037A4AA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2FE720F3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6353DF32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23A66323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PHYS 105: Energy, Transportation, and Pollution I (BP)</w:t>
            </w:r>
          </w:p>
        </w:tc>
        <w:tc>
          <w:tcPr>
            <w:tcW w:w="1476" w:type="dxa"/>
          </w:tcPr>
          <w:p w14:paraId="4135E8F7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4C372EDC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C0D93AC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7942715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0E7E0AB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6AA2EA84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PHYS 310: Astronomy and Space Science (BP)</w:t>
            </w:r>
          </w:p>
        </w:tc>
        <w:tc>
          <w:tcPr>
            <w:tcW w:w="1476" w:type="dxa"/>
          </w:tcPr>
          <w:p w14:paraId="070BC776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69EFB6DB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C46EA38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7FD72FC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9AC2812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6C8A1367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 xml:space="preserve">PHYS 311: Acoustics and You (BP)  </w:t>
            </w:r>
          </w:p>
        </w:tc>
        <w:tc>
          <w:tcPr>
            <w:tcW w:w="1476" w:type="dxa"/>
          </w:tcPr>
          <w:p w14:paraId="08174098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7F15C987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01E136BC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70D9609E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130F93B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1ED60216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PHYS 408: Introduction to Quantum Physics (BP)</w:t>
            </w:r>
          </w:p>
        </w:tc>
        <w:tc>
          <w:tcPr>
            <w:tcW w:w="1476" w:type="dxa"/>
          </w:tcPr>
          <w:p w14:paraId="131ABB92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039A7EA6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58F95908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1D1D58F4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E5C8FFF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200D1A8E" w14:textId="77777777" w:rsidR="00A130E0" w:rsidRPr="004444E0" w:rsidRDefault="00A130E0" w:rsidP="00A130E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TRSS 301:  Introduction to Transportation Systems (BP)</w:t>
            </w:r>
          </w:p>
        </w:tc>
        <w:tc>
          <w:tcPr>
            <w:tcW w:w="1476" w:type="dxa"/>
          </w:tcPr>
          <w:p w14:paraId="31C08929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  <w:vAlign w:val="center"/>
          </w:tcPr>
          <w:p w14:paraId="425ABFFD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E841B70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7B44AEBB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  <w:gridSpan w:val="5"/>
            <w:shd w:val="clear" w:color="auto" w:fill="FFC000"/>
            <w:vAlign w:val="center"/>
          </w:tcPr>
          <w:p w14:paraId="09EA4423" w14:textId="77777777" w:rsidR="00A130E0" w:rsidRDefault="00A130E0" w:rsidP="00A130E0">
            <w:pPr>
              <w:spacing w:after="0" w:line="240" w:lineRule="auto"/>
            </w:pPr>
          </w:p>
        </w:tc>
      </w:tr>
      <w:tr w:rsidR="00A130E0" w14:paraId="4B0CA0CC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 w:val="restart"/>
            <w:vAlign w:val="center"/>
          </w:tcPr>
          <w:p w14:paraId="14F028BC" w14:textId="77777777" w:rsidR="00A130E0" w:rsidRPr="004444E0" w:rsidRDefault="00A130E0" w:rsidP="00A130E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60" w:type="dxa"/>
            <w:vAlign w:val="center"/>
          </w:tcPr>
          <w:p w14:paraId="5C575DE1" w14:textId="3CE32DB1" w:rsidR="00A130E0" w:rsidRPr="0013309D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</w:rPr>
            </w:pPr>
            <w:r w:rsidRPr="0013309D">
              <w:rPr>
                <w:rFonts w:eastAsia="Times New Roman" w:cs="Times New Roman"/>
                <w:b/>
              </w:rPr>
              <w:t xml:space="preserve">Social and Behavioral </w:t>
            </w:r>
            <w:r w:rsidR="00EC002A" w:rsidRPr="0013309D">
              <w:rPr>
                <w:rFonts w:eastAsia="Times New Roman" w:cs="Times New Roman"/>
                <w:b/>
              </w:rPr>
              <w:t xml:space="preserve">Sciences </w:t>
            </w:r>
            <w:proofErr w:type="gramStart"/>
            <w:r w:rsidR="00EC002A" w:rsidRPr="0013309D">
              <w:rPr>
                <w:rFonts w:eastAsia="Times New Roman" w:cs="Times New Roman"/>
                <w:b/>
              </w:rPr>
              <w:t>–</w:t>
            </w:r>
            <w:r w:rsidRPr="0013309D">
              <w:rPr>
                <w:rFonts w:eastAsia="Times New Roman" w:cs="Times New Roman"/>
                <w:b/>
              </w:rPr>
              <w:t xml:space="preserve">  (</w:t>
            </w:r>
            <w:proofErr w:type="gramEnd"/>
            <w:r w:rsidRPr="0013309D">
              <w:rPr>
                <w:rFonts w:eastAsia="Times New Roman" w:cs="Times New Roman"/>
                <w:b/>
              </w:rPr>
              <w:t xml:space="preserve">SB) </w:t>
            </w:r>
          </w:p>
        </w:tc>
        <w:tc>
          <w:tcPr>
            <w:tcW w:w="1476" w:type="dxa"/>
          </w:tcPr>
          <w:p w14:paraId="1EB979AD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3" w:type="dxa"/>
            <w:vMerge w:val="restart"/>
            <w:vAlign w:val="center"/>
          </w:tcPr>
          <w:p w14:paraId="4C7D9BC4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09CD97B5" w14:textId="77777777" w:rsidR="00A130E0" w:rsidRPr="004444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444E0">
              <w:rPr>
                <w:rFonts w:ascii="Arial" w:eastAsia="Times New Roman" w:hAnsi="Arial" w:cs="Arial"/>
                <w:b/>
                <w:sz w:val="20"/>
                <w:szCs w:val="20"/>
              </w:rPr>
              <w:t>6-Credits</w:t>
            </w:r>
          </w:p>
        </w:tc>
        <w:tc>
          <w:tcPr>
            <w:tcW w:w="3593" w:type="dxa"/>
            <w:vMerge w:val="restart"/>
            <w:vAlign w:val="center"/>
          </w:tcPr>
          <w:p w14:paraId="2F41A4A4" w14:textId="77777777" w:rsidR="00A130E0" w:rsidRPr="004444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  <w:p w14:paraId="0455EFAA" w14:textId="77777777" w:rsidR="00A130E0" w:rsidRPr="004444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  <w:p w14:paraId="6FD7F631" w14:textId="77777777" w:rsidR="00A130E0" w:rsidRPr="004444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4444E0">
              <w:rPr>
                <w:rFonts w:ascii="Arial" w:hAnsi="Arial" w:cs="Arial"/>
                <w:b/>
                <w:i/>
                <w:sz w:val="20"/>
                <w:szCs w:val="20"/>
              </w:rPr>
              <w:t xml:space="preserve">Students must select two courses from different disciplines in the SB distribution area. </w:t>
            </w:r>
          </w:p>
        </w:tc>
      </w:tr>
      <w:tr w:rsidR="00A130E0" w14:paraId="1E8632A2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E819AA2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0D16219B" w14:textId="695A15B5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 xml:space="preserve">ECON 211: Principles of </w:t>
            </w:r>
            <w:r w:rsidR="00EC002A" w:rsidRPr="004444E0">
              <w:rPr>
                <w:rFonts w:ascii="Arial" w:hAnsi="Arial" w:cs="Arial"/>
                <w:sz w:val="20"/>
                <w:szCs w:val="20"/>
              </w:rPr>
              <w:t>Economics (</w:t>
            </w:r>
            <w:r w:rsidRPr="004444E0">
              <w:rPr>
                <w:rFonts w:ascii="Arial" w:hAnsi="Arial" w:cs="Arial"/>
                <w:sz w:val="20"/>
                <w:szCs w:val="20"/>
              </w:rPr>
              <w:t>SB)</w:t>
            </w:r>
          </w:p>
        </w:tc>
        <w:tc>
          <w:tcPr>
            <w:tcW w:w="1476" w:type="dxa"/>
          </w:tcPr>
          <w:p w14:paraId="2513E83D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07C13718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1A6B3969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477128A8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D514141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51410A44" w14:textId="639A23BB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ECON 212: Principles of Economics I</w:t>
            </w:r>
            <w:r w:rsidR="00364BBF">
              <w:rPr>
                <w:rFonts w:ascii="Arial" w:hAnsi="Arial" w:cs="Arial"/>
                <w:sz w:val="20"/>
                <w:szCs w:val="20"/>
              </w:rPr>
              <w:t xml:space="preserve">I </w:t>
            </w:r>
            <w:r w:rsidRPr="004444E0">
              <w:rPr>
                <w:rFonts w:ascii="Arial" w:hAnsi="Arial" w:cs="Arial"/>
                <w:sz w:val="20"/>
                <w:szCs w:val="20"/>
              </w:rPr>
              <w:t>(SB)</w:t>
            </w:r>
            <w:r w:rsidRPr="004444E0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476" w:type="dxa"/>
          </w:tcPr>
          <w:p w14:paraId="4733C09F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27717F83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8357FB5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701F2BF4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B319011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1770D09E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 xml:space="preserve">HIST 101: World History I (SB) </w:t>
            </w:r>
          </w:p>
        </w:tc>
        <w:tc>
          <w:tcPr>
            <w:tcW w:w="1476" w:type="dxa"/>
          </w:tcPr>
          <w:p w14:paraId="5DFFFB36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40554133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1B321AA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96BBD1F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76E62E7E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7792858A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HIST 102: World History II (SB)</w:t>
            </w:r>
          </w:p>
        </w:tc>
        <w:tc>
          <w:tcPr>
            <w:tcW w:w="1476" w:type="dxa"/>
          </w:tcPr>
          <w:p w14:paraId="4B1A0362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40009101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0C7BB5C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605BBC31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75431C1C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2A9A53D0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HIST 105: History of the United States I (SB)</w:t>
            </w:r>
          </w:p>
        </w:tc>
        <w:tc>
          <w:tcPr>
            <w:tcW w:w="1476" w:type="dxa"/>
          </w:tcPr>
          <w:p w14:paraId="7D8E0CEE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4D92F368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1990BAD2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4D180D24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A4F7C97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166B9010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HIST 106: History of the United States II (SB)</w:t>
            </w:r>
          </w:p>
        </w:tc>
        <w:tc>
          <w:tcPr>
            <w:tcW w:w="1476" w:type="dxa"/>
          </w:tcPr>
          <w:p w14:paraId="37827C2C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23E26CF7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07B166C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7B5AF59C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EBD0B1A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255FA2F0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HIST 111: World History I – Honors (SB)</w:t>
            </w:r>
          </w:p>
        </w:tc>
        <w:tc>
          <w:tcPr>
            <w:tcW w:w="1476" w:type="dxa"/>
          </w:tcPr>
          <w:p w14:paraId="60FA9765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088EDF1A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6C11A104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736367FE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6B8D55E2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2824B4D1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HIST 112: World History II – Honors (SB)</w:t>
            </w:r>
          </w:p>
        </w:tc>
        <w:tc>
          <w:tcPr>
            <w:tcW w:w="1476" w:type="dxa"/>
          </w:tcPr>
          <w:p w14:paraId="23397731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6E9E4E4B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A2E75A0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C78AB99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799788E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65B2AE09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HIST 115: History of the United States I – Honors (SB)</w:t>
            </w:r>
          </w:p>
        </w:tc>
        <w:tc>
          <w:tcPr>
            <w:tcW w:w="1476" w:type="dxa"/>
          </w:tcPr>
          <w:p w14:paraId="12CB6FEE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2191BD14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6F0F63E8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337443D0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7C5BF135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6E417C48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HIST 116: History of the United States II – Honors (SB)</w:t>
            </w:r>
          </w:p>
        </w:tc>
        <w:tc>
          <w:tcPr>
            <w:tcW w:w="1476" w:type="dxa"/>
          </w:tcPr>
          <w:p w14:paraId="6149C413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65F3F8B9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5B99B9A8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6844A165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0E5A5DFA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3BD40A60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HIST 120:  Introductory Seminar in American History</w:t>
            </w:r>
          </w:p>
        </w:tc>
        <w:tc>
          <w:tcPr>
            <w:tcW w:w="1476" w:type="dxa"/>
          </w:tcPr>
          <w:p w14:paraId="509ED473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784915DE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6D8DA8A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096A4F0E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2BF0818D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44A6BA3E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HIST 130: Introductory Seminar in World History</w:t>
            </w:r>
          </w:p>
        </w:tc>
        <w:tc>
          <w:tcPr>
            <w:tcW w:w="1476" w:type="dxa"/>
          </w:tcPr>
          <w:p w14:paraId="4B43A2F5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7CCF60F3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3AC74336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21FE3944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E6776CB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7245381D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MISC 301: Introduction to Team and Small Unit Operations (SB)</w:t>
            </w:r>
          </w:p>
        </w:tc>
        <w:tc>
          <w:tcPr>
            <w:tcW w:w="1476" w:type="dxa"/>
          </w:tcPr>
          <w:p w14:paraId="64869FBA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1BAA91B1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9A3F516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7431CBF2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0E7AB50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42A3EC16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MHTC 103: Introduction to Group Dynamics (SB)</w:t>
            </w:r>
            <w:r w:rsidRPr="004444E0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476" w:type="dxa"/>
          </w:tcPr>
          <w:p w14:paraId="25A4E189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416CFA91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0CD5768E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6DD29704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56A031E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3F0667A5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POSC 201: American Government (SB)</w:t>
            </w:r>
          </w:p>
        </w:tc>
        <w:tc>
          <w:tcPr>
            <w:tcW w:w="1476" w:type="dxa"/>
          </w:tcPr>
          <w:p w14:paraId="73C3054C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1BAF2514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92E3C78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0D96897D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2F862F9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4DF9C14C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 xml:space="preserve">POSC 206: Black Politics in America  </w:t>
            </w:r>
          </w:p>
        </w:tc>
        <w:tc>
          <w:tcPr>
            <w:tcW w:w="1476" w:type="dxa"/>
          </w:tcPr>
          <w:p w14:paraId="01796E75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2A8F3CEC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5420E8F9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1FA762ED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6325474A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282CDBA5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PSYC 101: General Psychology (SB)</w:t>
            </w:r>
          </w:p>
        </w:tc>
        <w:tc>
          <w:tcPr>
            <w:tcW w:w="1476" w:type="dxa"/>
          </w:tcPr>
          <w:p w14:paraId="5BF302C9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14BEBB8E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742DE497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05DD443E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738AF17D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345F4EFB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PSYC 111: General Psychology – Honors (SB)</w:t>
            </w:r>
          </w:p>
        </w:tc>
        <w:tc>
          <w:tcPr>
            <w:tcW w:w="1476" w:type="dxa"/>
          </w:tcPr>
          <w:p w14:paraId="4765D5B7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28C4A1DA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1A81EFE8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25E9A7C1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148FB167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67957CB4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SOCI 101: Introduction to Sociology (SB)</w:t>
            </w:r>
          </w:p>
        </w:tc>
        <w:tc>
          <w:tcPr>
            <w:tcW w:w="1476" w:type="dxa"/>
          </w:tcPr>
          <w:p w14:paraId="6CDDFFBF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1BA933FB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453BE5BF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046902D1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0FD56903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092A6006" w14:textId="77777777" w:rsidR="00A130E0" w:rsidRPr="004444E0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444E0">
              <w:rPr>
                <w:rFonts w:ascii="Arial" w:hAnsi="Arial" w:cs="Arial"/>
                <w:sz w:val="20"/>
                <w:szCs w:val="20"/>
              </w:rPr>
              <w:t>SOCI 110: Introduction to Anthropology (SB)</w:t>
            </w:r>
          </w:p>
        </w:tc>
        <w:tc>
          <w:tcPr>
            <w:tcW w:w="1476" w:type="dxa"/>
          </w:tcPr>
          <w:p w14:paraId="39B2880B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1119DAE0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27EE84CA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05D740E1" w14:textId="77777777" w:rsidTr="00133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4B9DBFB3" w14:textId="77777777" w:rsidR="00A130E0" w:rsidRDefault="00A130E0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7DD02392" w14:textId="77777777" w:rsidR="00A130E0" w:rsidRPr="00B354E6" w:rsidRDefault="00A130E0" w:rsidP="00A13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54E6">
              <w:t>SOSC 101: Introductio</w:t>
            </w:r>
            <w:r>
              <w:t>n to the Social Sciences (SB)</w:t>
            </w:r>
          </w:p>
        </w:tc>
        <w:tc>
          <w:tcPr>
            <w:tcW w:w="1476" w:type="dxa"/>
          </w:tcPr>
          <w:p w14:paraId="34F1874F" w14:textId="77777777" w:rsidR="00A130E0" w:rsidRPr="009E2818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E2818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30E0B180" w14:textId="77777777" w:rsidR="00A130E0" w:rsidRDefault="00A130E0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37064023" w14:textId="77777777" w:rsidR="00A130E0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215134EB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  <w:gridSpan w:val="5"/>
            <w:shd w:val="clear" w:color="auto" w:fill="002060"/>
          </w:tcPr>
          <w:p w14:paraId="2DE0BA20" w14:textId="77777777" w:rsidR="00A130E0" w:rsidRDefault="00A130E0" w:rsidP="00A130E0">
            <w:pPr>
              <w:spacing w:after="0" w:line="240" w:lineRule="auto"/>
            </w:pPr>
          </w:p>
        </w:tc>
      </w:tr>
      <w:tr w:rsidR="00C02D99" w14:paraId="78227BC7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 w:val="restart"/>
          </w:tcPr>
          <w:p w14:paraId="4367E64D" w14:textId="77777777" w:rsidR="00C02D99" w:rsidRPr="004444E0" w:rsidRDefault="00C02D99" w:rsidP="00A130E0">
            <w:pPr>
              <w:spacing w:after="0" w:line="240" w:lineRule="auto"/>
              <w:rPr>
                <w:rFonts w:eastAsia="Calibri" w:cstheme="minorHAnsi"/>
              </w:rPr>
            </w:pPr>
          </w:p>
          <w:p w14:paraId="03FAE407" w14:textId="77777777" w:rsidR="00C02D99" w:rsidRPr="004444E0" w:rsidRDefault="00C02D99" w:rsidP="00A130E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7060" w:type="dxa"/>
            <w:vAlign w:val="center"/>
          </w:tcPr>
          <w:p w14:paraId="4B0AA208" w14:textId="77777777" w:rsidR="00C02D99" w:rsidRPr="0013309D" w:rsidRDefault="00C02D99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ndalus" w:cstheme="minorHAnsi"/>
                <w:b/>
              </w:rPr>
            </w:pPr>
            <w:r w:rsidRPr="004444E0">
              <w:rPr>
                <w:rFonts w:eastAsia="Andalus" w:cstheme="minorHAnsi"/>
                <w:b/>
              </w:rPr>
              <w:t xml:space="preserve">Health and Healthful Living — </w:t>
            </w:r>
            <w:r w:rsidRPr="003B44E3">
              <w:rPr>
                <w:rFonts w:eastAsia="Andalus" w:cstheme="minorHAnsi"/>
                <w:b/>
              </w:rPr>
              <w:t>(HH)</w:t>
            </w:r>
            <w:r w:rsidRPr="004444E0">
              <w:rPr>
                <w:rFonts w:eastAsia="Andalus" w:cstheme="minorHAnsi"/>
                <w:b/>
              </w:rPr>
              <w:t xml:space="preserve"> </w:t>
            </w:r>
          </w:p>
        </w:tc>
        <w:tc>
          <w:tcPr>
            <w:tcW w:w="1476" w:type="dxa"/>
          </w:tcPr>
          <w:p w14:paraId="71F6DD4D" w14:textId="77777777" w:rsidR="00C02D99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83" w:type="dxa"/>
            <w:vMerge w:val="restart"/>
            <w:vAlign w:val="center"/>
          </w:tcPr>
          <w:p w14:paraId="2694CF5B" w14:textId="77777777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3</w:t>
            </w:r>
            <w:r w:rsidRPr="00E43713">
              <w:rPr>
                <w:rFonts w:eastAsia="Times New Roman" w:cs="Times New Roman"/>
                <w:b/>
                <w:sz w:val="20"/>
                <w:szCs w:val="20"/>
              </w:rPr>
              <w:t>-Credits</w:t>
            </w:r>
          </w:p>
        </w:tc>
        <w:tc>
          <w:tcPr>
            <w:tcW w:w="3593" w:type="dxa"/>
            <w:vMerge w:val="restart"/>
            <w:vAlign w:val="center"/>
          </w:tcPr>
          <w:p w14:paraId="35E39D9E" w14:textId="77777777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b/>
                <w:i/>
                <w:sz w:val="20"/>
                <w:szCs w:val="20"/>
              </w:rPr>
              <w:t>Students must complete one of the options in the HH distribution area.</w:t>
            </w:r>
          </w:p>
        </w:tc>
      </w:tr>
      <w:tr w:rsidR="00C02D99" w14:paraId="4D959B68" w14:textId="77777777" w:rsidTr="00146B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DF38923" w14:textId="77777777" w:rsidR="00C02D99" w:rsidRDefault="00C02D99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62E0E9B1" w14:textId="77777777" w:rsidR="00C02D99" w:rsidRPr="00E43713" w:rsidRDefault="00C02D99" w:rsidP="00A130E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43713">
              <w:rPr>
                <w:rFonts w:eastAsia="Calibri" w:cstheme="minorHAnsi"/>
                <w:sz w:val="20"/>
                <w:szCs w:val="20"/>
              </w:rPr>
              <w:t xml:space="preserve">HEED 103:  Health Science: Human and Social Determinants (HH) </w:t>
            </w:r>
          </w:p>
        </w:tc>
        <w:tc>
          <w:tcPr>
            <w:tcW w:w="1476" w:type="dxa"/>
            <w:vAlign w:val="center"/>
          </w:tcPr>
          <w:p w14:paraId="69720D4E" w14:textId="77777777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577559A7" w14:textId="77777777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593" w:type="dxa"/>
            <w:vMerge/>
          </w:tcPr>
          <w:p w14:paraId="4BFD4039" w14:textId="77777777" w:rsidR="00C02D99" w:rsidRPr="00E43713" w:rsidRDefault="00C02D99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2D99" w14:paraId="3D46975A" w14:textId="77777777" w:rsidTr="00146B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7F77B04E" w14:textId="77777777" w:rsidR="00C02D99" w:rsidRDefault="00C02D99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2DB3A423" w14:textId="77777777" w:rsidR="00C02D99" w:rsidRPr="00E43713" w:rsidRDefault="00C02D99" w:rsidP="00A130E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 w:val="20"/>
                <w:szCs w:val="20"/>
              </w:rPr>
            </w:pPr>
            <w:r w:rsidRPr="00E43713">
              <w:rPr>
                <w:rFonts w:eastAsia="Calibri" w:cstheme="minorHAnsi"/>
                <w:sz w:val="20"/>
                <w:szCs w:val="20"/>
              </w:rPr>
              <w:t xml:space="preserve">HEED 203 - Personal and Community Health </w:t>
            </w:r>
            <w:r>
              <w:rPr>
                <w:rFonts w:eastAsia="Calibri" w:cstheme="minorHAnsi"/>
                <w:sz w:val="20"/>
                <w:szCs w:val="20"/>
              </w:rPr>
              <w:t>(HH)</w:t>
            </w:r>
          </w:p>
        </w:tc>
        <w:tc>
          <w:tcPr>
            <w:tcW w:w="1476" w:type="dxa"/>
            <w:vAlign w:val="center"/>
          </w:tcPr>
          <w:p w14:paraId="5FAC99AC" w14:textId="77777777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7B9035D8" w14:textId="77777777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593" w:type="dxa"/>
            <w:vMerge/>
          </w:tcPr>
          <w:p w14:paraId="666EA1EB" w14:textId="77777777" w:rsidR="00C02D99" w:rsidRPr="00E43713" w:rsidRDefault="00C02D99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2D99" w14:paraId="0D373E3D" w14:textId="77777777" w:rsidTr="00146B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58292F83" w14:textId="77777777" w:rsidR="00C02D99" w:rsidRDefault="00C02D99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3F1089EF" w14:textId="77777777" w:rsidR="00C02D99" w:rsidRPr="00E43713" w:rsidRDefault="00C02D99" w:rsidP="00A130E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43713">
              <w:rPr>
                <w:rFonts w:eastAsia="Calibri" w:cstheme="minorHAnsi"/>
                <w:sz w:val="20"/>
                <w:szCs w:val="20"/>
              </w:rPr>
              <w:t>NUSC 160:  Introduction to Nutrition (HH)</w:t>
            </w:r>
          </w:p>
        </w:tc>
        <w:tc>
          <w:tcPr>
            <w:tcW w:w="1476" w:type="dxa"/>
            <w:vAlign w:val="center"/>
          </w:tcPr>
          <w:p w14:paraId="78886B64" w14:textId="77777777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248CC5CE" w14:textId="77777777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593" w:type="dxa"/>
            <w:vMerge/>
          </w:tcPr>
          <w:p w14:paraId="478D27A8" w14:textId="77777777" w:rsidR="00C02D99" w:rsidRPr="00E43713" w:rsidRDefault="00C02D99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2D99" w14:paraId="32C0E635" w14:textId="77777777" w:rsidTr="00146B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</w:tcPr>
          <w:p w14:paraId="19E71C87" w14:textId="77777777" w:rsidR="00C02D99" w:rsidRDefault="00C02D99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523E1E90" w14:textId="0DEB845F" w:rsidR="00C02D99" w:rsidRPr="00E43713" w:rsidRDefault="00C02D99" w:rsidP="00A130E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 w:val="20"/>
                <w:szCs w:val="20"/>
              </w:rPr>
            </w:pPr>
            <w:r w:rsidRPr="00C02D99">
              <w:rPr>
                <w:rFonts w:eastAsia="Calibri" w:cstheme="minorHAnsi"/>
                <w:sz w:val="20"/>
                <w:szCs w:val="20"/>
              </w:rPr>
              <w:t xml:space="preserve">HLTH 200 Discovering Public Health </w:t>
            </w:r>
            <w:r w:rsidRPr="00E43713">
              <w:rPr>
                <w:rFonts w:eastAsia="Calibri" w:cstheme="minorHAnsi"/>
                <w:sz w:val="20"/>
                <w:szCs w:val="20"/>
              </w:rPr>
              <w:t>(HH)</w:t>
            </w:r>
          </w:p>
        </w:tc>
        <w:tc>
          <w:tcPr>
            <w:tcW w:w="1476" w:type="dxa"/>
            <w:vAlign w:val="center"/>
          </w:tcPr>
          <w:p w14:paraId="34276B01" w14:textId="233617A3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6740E665" w14:textId="77777777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593" w:type="dxa"/>
            <w:vMerge/>
          </w:tcPr>
          <w:p w14:paraId="3FD39326" w14:textId="77777777" w:rsidR="00C02D99" w:rsidRPr="00E43713" w:rsidRDefault="00C02D99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2D99" w14:paraId="5BE470E6" w14:textId="77777777" w:rsidTr="00146B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</w:tcPr>
          <w:p w14:paraId="221530B9" w14:textId="77777777" w:rsidR="00C02D99" w:rsidRDefault="00C02D99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21FADEC8" w14:textId="2C569EEF" w:rsidR="00C02D99" w:rsidRPr="00E43713" w:rsidRDefault="00C02D99" w:rsidP="00A130E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 w:val="20"/>
                <w:szCs w:val="20"/>
              </w:rPr>
            </w:pPr>
            <w:r w:rsidRPr="00C02D99">
              <w:rPr>
                <w:rFonts w:eastAsia="Calibri" w:cstheme="minorHAnsi"/>
                <w:sz w:val="20"/>
                <w:szCs w:val="20"/>
              </w:rPr>
              <w:t>HLTH 300:  Environmental Health Citizenship</w:t>
            </w:r>
            <w:r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Pr="00E43713">
              <w:rPr>
                <w:rFonts w:eastAsia="Calibri" w:cstheme="minorHAnsi"/>
                <w:sz w:val="20"/>
                <w:szCs w:val="20"/>
              </w:rPr>
              <w:t>(HH)</w:t>
            </w:r>
          </w:p>
        </w:tc>
        <w:tc>
          <w:tcPr>
            <w:tcW w:w="1476" w:type="dxa"/>
            <w:vAlign w:val="center"/>
          </w:tcPr>
          <w:p w14:paraId="304173A0" w14:textId="6D3589C6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59FD9A37" w14:textId="77777777" w:rsidR="00C02D99" w:rsidRPr="00E43713" w:rsidRDefault="00C02D99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593" w:type="dxa"/>
            <w:vMerge/>
          </w:tcPr>
          <w:p w14:paraId="711208B1" w14:textId="77777777" w:rsidR="00C02D99" w:rsidRPr="00E43713" w:rsidRDefault="00C02D99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130E0" w14:paraId="19BF97ED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  <w:gridSpan w:val="5"/>
            <w:shd w:val="clear" w:color="auto" w:fill="FFC000"/>
          </w:tcPr>
          <w:p w14:paraId="1B5B5459" w14:textId="77777777" w:rsidR="00A130E0" w:rsidRPr="00E43713" w:rsidRDefault="00A130E0" w:rsidP="00A130E0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6875CD" w14:paraId="4982D034" w14:textId="77777777" w:rsidTr="00146BA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 w:val="restart"/>
          </w:tcPr>
          <w:p w14:paraId="66341E69" w14:textId="77777777" w:rsidR="006875CD" w:rsidRDefault="006875CD" w:rsidP="00A130E0">
            <w:pPr>
              <w:spacing w:after="0" w:line="240" w:lineRule="auto"/>
            </w:pPr>
          </w:p>
        </w:tc>
        <w:tc>
          <w:tcPr>
            <w:tcW w:w="7060" w:type="dxa"/>
            <w:vAlign w:val="center"/>
          </w:tcPr>
          <w:p w14:paraId="787F8EA3" w14:textId="77777777" w:rsidR="006875CD" w:rsidRPr="00AB4291" w:rsidRDefault="006875CD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ndalus" w:cs="Andalus"/>
                <w:b/>
              </w:rPr>
            </w:pPr>
            <w:r w:rsidRPr="007550E8">
              <w:rPr>
                <w:rFonts w:eastAsia="Andalus" w:cs="Andalus"/>
                <w:b/>
              </w:rPr>
              <w:t xml:space="preserve">Contemporary and Global Issues, Ideas and Values — </w:t>
            </w:r>
            <w:r w:rsidRPr="003B44E3">
              <w:rPr>
                <w:rFonts w:eastAsia="Andalus" w:cs="Andalus"/>
                <w:b/>
              </w:rPr>
              <w:t>(CI)</w:t>
            </w:r>
            <w:r w:rsidRPr="007550E8">
              <w:rPr>
                <w:rFonts w:eastAsia="Andalus" w:cs="Andalus"/>
                <w:b/>
              </w:rPr>
              <w:t xml:space="preserve"> </w:t>
            </w:r>
          </w:p>
        </w:tc>
        <w:tc>
          <w:tcPr>
            <w:tcW w:w="1476" w:type="dxa"/>
          </w:tcPr>
          <w:p w14:paraId="50900404" w14:textId="77777777" w:rsidR="006875CD" w:rsidRDefault="006875CD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83" w:type="dxa"/>
            <w:vMerge w:val="restart"/>
            <w:vAlign w:val="center"/>
          </w:tcPr>
          <w:p w14:paraId="3FF6F095" w14:textId="77777777" w:rsidR="006875CD" w:rsidRPr="00E43713" w:rsidRDefault="006875CD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/>
                <w:sz w:val="20"/>
                <w:szCs w:val="20"/>
              </w:rPr>
            </w:pPr>
            <w:r w:rsidRPr="00E43713">
              <w:rPr>
                <w:rFonts w:eastAsia="Times New Roman" w:cs="Times New Roman"/>
                <w:b/>
                <w:sz w:val="20"/>
                <w:szCs w:val="20"/>
              </w:rPr>
              <w:t>3-Credits</w:t>
            </w:r>
          </w:p>
        </w:tc>
        <w:tc>
          <w:tcPr>
            <w:tcW w:w="3593" w:type="dxa"/>
            <w:vMerge w:val="restart"/>
            <w:vAlign w:val="center"/>
          </w:tcPr>
          <w:p w14:paraId="7F7869E1" w14:textId="77777777" w:rsidR="006875CD" w:rsidRPr="00E43713" w:rsidRDefault="006875CD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b/>
                <w:i/>
                <w:sz w:val="20"/>
                <w:szCs w:val="20"/>
              </w:rPr>
              <w:t>Students must complete one of the options in the CI distribution area.</w:t>
            </w:r>
          </w:p>
        </w:tc>
      </w:tr>
      <w:tr w:rsidR="006875CD" w14:paraId="7D387E51" w14:textId="77777777" w:rsidTr="00146B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</w:tcPr>
          <w:p w14:paraId="3A7A3149" w14:textId="77777777" w:rsidR="006875CD" w:rsidRDefault="006875CD" w:rsidP="00A130E0">
            <w:pPr>
              <w:spacing w:after="0" w:line="240" w:lineRule="auto"/>
            </w:pPr>
          </w:p>
        </w:tc>
        <w:tc>
          <w:tcPr>
            <w:tcW w:w="7060" w:type="dxa"/>
          </w:tcPr>
          <w:p w14:paraId="7CC1818D" w14:textId="77777777" w:rsidR="006875CD" w:rsidRPr="00E43713" w:rsidRDefault="006875CD" w:rsidP="00A130E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HIST 350: Introduction to the African Diaspora (CI)</w:t>
            </w:r>
          </w:p>
        </w:tc>
        <w:tc>
          <w:tcPr>
            <w:tcW w:w="1476" w:type="dxa"/>
            <w:vAlign w:val="center"/>
          </w:tcPr>
          <w:p w14:paraId="2693FBBB" w14:textId="77777777" w:rsidR="006875CD" w:rsidRPr="00E43713" w:rsidRDefault="006875CD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162CF201" w14:textId="77777777" w:rsidR="006875CD" w:rsidRDefault="006875CD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554CC543" w14:textId="77777777" w:rsidR="006875CD" w:rsidRDefault="006875CD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875CD" w14:paraId="79A1BCC8" w14:textId="77777777" w:rsidTr="00146B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vMerge/>
            <w:tcBorders>
              <w:bottom w:val="single" w:sz="4" w:space="0" w:color="999999" w:themeColor="text1" w:themeTint="66"/>
            </w:tcBorders>
          </w:tcPr>
          <w:p w14:paraId="7B52E79A" w14:textId="77777777" w:rsidR="006875CD" w:rsidRDefault="006875CD" w:rsidP="00A130E0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368BFAA7" w14:textId="77777777" w:rsidR="006875CD" w:rsidRPr="00E43713" w:rsidRDefault="006875CD" w:rsidP="00A130E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HIST 360: Introduction to the African Diasporas–Honors (CI)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  <w:vAlign w:val="center"/>
          </w:tcPr>
          <w:p w14:paraId="331BAE50" w14:textId="77777777" w:rsidR="006875CD" w:rsidRPr="00E43713" w:rsidRDefault="006875CD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43713">
              <w:rPr>
                <w:sz w:val="20"/>
                <w:szCs w:val="20"/>
              </w:rPr>
              <w:t>3-Credits</w:t>
            </w:r>
          </w:p>
        </w:tc>
        <w:tc>
          <w:tcPr>
            <w:tcW w:w="1483" w:type="dxa"/>
            <w:vMerge/>
          </w:tcPr>
          <w:p w14:paraId="47FAFE24" w14:textId="77777777" w:rsidR="006875CD" w:rsidRDefault="006875CD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02F48512" w14:textId="77777777" w:rsidR="006875CD" w:rsidRDefault="006875CD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875CD" w14:paraId="1DEA06E2" w14:textId="77777777" w:rsidTr="00146B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tcBorders>
              <w:bottom w:val="single" w:sz="4" w:space="0" w:color="999999" w:themeColor="text1" w:themeTint="66"/>
            </w:tcBorders>
          </w:tcPr>
          <w:p w14:paraId="3D53C7F1" w14:textId="77777777" w:rsidR="006875CD" w:rsidRDefault="006875CD" w:rsidP="00A130E0">
            <w:pPr>
              <w:spacing w:after="0" w:line="240" w:lineRule="auto"/>
            </w:pPr>
          </w:p>
        </w:tc>
        <w:tc>
          <w:tcPr>
            <w:tcW w:w="7060" w:type="dxa"/>
            <w:tcBorders>
              <w:bottom w:val="single" w:sz="4" w:space="0" w:color="999999" w:themeColor="text1" w:themeTint="66"/>
            </w:tcBorders>
          </w:tcPr>
          <w:p w14:paraId="522A36ED" w14:textId="3AB63D96" w:rsidR="006875CD" w:rsidRPr="006875CD" w:rsidRDefault="006875CD" w:rsidP="00A130E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highlight w:val="yellow"/>
              </w:rPr>
            </w:pPr>
            <w:r w:rsidRPr="006875CD">
              <w:rPr>
                <w:sz w:val="20"/>
                <w:szCs w:val="20"/>
                <w:highlight w:val="yellow"/>
              </w:rPr>
              <w:t>WGST 201: Introduction to Women’s and Gender Studies (CI)</w:t>
            </w:r>
          </w:p>
        </w:tc>
        <w:tc>
          <w:tcPr>
            <w:tcW w:w="1476" w:type="dxa"/>
            <w:tcBorders>
              <w:bottom w:val="single" w:sz="4" w:space="0" w:color="999999" w:themeColor="text1" w:themeTint="66"/>
            </w:tcBorders>
            <w:vAlign w:val="center"/>
          </w:tcPr>
          <w:p w14:paraId="3889FBCA" w14:textId="3E3552E4" w:rsidR="006875CD" w:rsidRPr="006875CD" w:rsidRDefault="006875CD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highlight w:val="yellow"/>
              </w:rPr>
            </w:pPr>
            <w:r w:rsidRPr="006875CD">
              <w:rPr>
                <w:sz w:val="20"/>
                <w:szCs w:val="20"/>
                <w:highlight w:val="yellow"/>
              </w:rPr>
              <w:t>3-Credits</w:t>
            </w:r>
          </w:p>
        </w:tc>
        <w:tc>
          <w:tcPr>
            <w:tcW w:w="1483" w:type="dxa"/>
            <w:vMerge/>
          </w:tcPr>
          <w:p w14:paraId="208D381F" w14:textId="77777777" w:rsidR="006875CD" w:rsidRDefault="006875CD" w:rsidP="00A130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3" w:type="dxa"/>
            <w:vMerge/>
          </w:tcPr>
          <w:p w14:paraId="64AEB887" w14:textId="77777777" w:rsidR="006875CD" w:rsidRDefault="006875CD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30E0" w14:paraId="0515239A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  <w:gridSpan w:val="5"/>
            <w:tcBorders>
              <w:bottom w:val="single" w:sz="4" w:space="0" w:color="999999" w:themeColor="text1" w:themeTint="66"/>
            </w:tcBorders>
            <w:shd w:val="clear" w:color="auto" w:fill="002060"/>
          </w:tcPr>
          <w:p w14:paraId="4CD43C2B" w14:textId="77777777" w:rsidR="00A130E0" w:rsidRDefault="00A130E0" w:rsidP="00A130E0">
            <w:pPr>
              <w:spacing w:after="0" w:line="240" w:lineRule="auto"/>
            </w:pPr>
          </w:p>
        </w:tc>
      </w:tr>
      <w:tr w:rsidR="00A130E0" w14:paraId="2E8539F6" w14:textId="77777777" w:rsidTr="0013309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" w:type="dxa"/>
            <w:shd w:val="pct10" w:color="auto" w:fill="auto"/>
            <w:vAlign w:val="center"/>
          </w:tcPr>
          <w:p w14:paraId="17038697" w14:textId="77777777" w:rsidR="00A130E0" w:rsidRDefault="00A130E0" w:rsidP="00A130E0">
            <w:pPr>
              <w:spacing w:after="0" w:line="240" w:lineRule="auto"/>
              <w:jc w:val="right"/>
            </w:pPr>
          </w:p>
        </w:tc>
        <w:tc>
          <w:tcPr>
            <w:tcW w:w="7060" w:type="dxa"/>
            <w:shd w:val="pct10" w:color="auto" w:fill="auto"/>
            <w:vAlign w:val="center"/>
          </w:tcPr>
          <w:p w14:paraId="7D4F18CE" w14:textId="77777777" w:rsidR="00A130E0" w:rsidRPr="004710AF" w:rsidRDefault="00A130E0" w:rsidP="00A130E0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8"/>
                <w:szCs w:val="28"/>
              </w:rPr>
            </w:pPr>
            <w:r w:rsidRPr="004710AF">
              <w:rPr>
                <w:rFonts w:eastAsia="Andalus" w:cs="Andalus"/>
                <w:b/>
                <w:sz w:val="28"/>
                <w:szCs w:val="28"/>
              </w:rPr>
              <w:t xml:space="preserve">Total </w:t>
            </w:r>
          </w:p>
        </w:tc>
        <w:tc>
          <w:tcPr>
            <w:tcW w:w="6552" w:type="dxa"/>
            <w:gridSpan w:val="3"/>
            <w:shd w:val="pct10" w:color="auto" w:fill="auto"/>
            <w:vAlign w:val="center"/>
          </w:tcPr>
          <w:p w14:paraId="5E77A1C0" w14:textId="77777777" w:rsidR="00A130E0" w:rsidRPr="004710AF" w:rsidRDefault="00A130E0" w:rsidP="00A130E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rFonts w:eastAsia="Andalus" w:cs="Andalus"/>
                <w:b/>
                <w:color w:val="000000"/>
                <w:sz w:val="28"/>
                <w:szCs w:val="28"/>
              </w:rPr>
              <w:t>4</w:t>
            </w:r>
            <w:r w:rsidRPr="004710AF">
              <w:rPr>
                <w:rFonts w:eastAsia="Andalus" w:cs="Andalus"/>
                <w:b/>
                <w:color w:val="000000"/>
                <w:sz w:val="28"/>
                <w:szCs w:val="28"/>
              </w:rPr>
              <w:t>0-Credits</w:t>
            </w:r>
          </w:p>
        </w:tc>
      </w:tr>
    </w:tbl>
    <w:p w14:paraId="480D6BD5" w14:textId="77777777" w:rsidR="00492B88" w:rsidRDefault="00492B88" w:rsidP="0013309D">
      <w:pPr>
        <w:spacing w:after="0" w:line="240" w:lineRule="auto"/>
      </w:pPr>
    </w:p>
    <w:p w14:paraId="45EE9F93" w14:textId="77777777" w:rsidR="00904E82" w:rsidRDefault="00904E82" w:rsidP="00740074">
      <w:pPr>
        <w:pStyle w:val="ListParagraph"/>
        <w:numPr>
          <w:ilvl w:val="0"/>
          <w:numId w:val="34"/>
        </w:numPr>
        <w:spacing w:after="0" w:line="240" w:lineRule="auto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In all instances, students should consult the academic catalog online or the detail</w:t>
      </w:r>
      <w:r w:rsidR="008C1592">
        <w:rPr>
          <w:rFonts w:ascii="Arial" w:hAnsi="Arial" w:cs="Arial"/>
          <w:b/>
          <w:i/>
          <w:sz w:val="20"/>
          <w:szCs w:val="20"/>
        </w:rPr>
        <w:t>ed</w:t>
      </w:r>
      <w:r>
        <w:rPr>
          <w:rFonts w:ascii="Arial" w:hAnsi="Arial" w:cs="Arial"/>
          <w:b/>
          <w:i/>
          <w:sz w:val="20"/>
          <w:szCs w:val="20"/>
        </w:rPr>
        <w:t xml:space="preserve"> class information in </w:t>
      </w:r>
      <w:proofErr w:type="spellStart"/>
      <w:r>
        <w:rPr>
          <w:rFonts w:ascii="Arial" w:hAnsi="Arial" w:cs="Arial"/>
          <w:b/>
          <w:i/>
          <w:sz w:val="20"/>
          <w:szCs w:val="20"/>
        </w:rPr>
        <w:t>Websis</w:t>
      </w:r>
      <w:proofErr w:type="spellEnd"/>
      <w:r>
        <w:rPr>
          <w:rFonts w:ascii="Arial" w:hAnsi="Arial" w:cs="Arial"/>
          <w:b/>
          <w:i/>
          <w:sz w:val="20"/>
          <w:szCs w:val="20"/>
        </w:rPr>
        <w:t xml:space="preserve"> for information on course pre-requisites.</w:t>
      </w:r>
    </w:p>
    <w:p w14:paraId="6E6C9208" w14:textId="77777777" w:rsidR="00740074" w:rsidRPr="00740074" w:rsidRDefault="00740074" w:rsidP="00740074">
      <w:pPr>
        <w:pStyle w:val="ListParagraph"/>
        <w:numPr>
          <w:ilvl w:val="0"/>
          <w:numId w:val="34"/>
        </w:numPr>
        <w:spacing w:after="0" w:line="240" w:lineRule="auto"/>
        <w:rPr>
          <w:rFonts w:ascii="Arial" w:hAnsi="Arial" w:cs="Arial"/>
          <w:b/>
          <w:i/>
          <w:sz w:val="20"/>
          <w:szCs w:val="20"/>
        </w:rPr>
      </w:pPr>
      <w:r w:rsidRPr="00740074">
        <w:rPr>
          <w:rFonts w:ascii="Arial" w:hAnsi="Arial" w:cs="Arial"/>
          <w:b/>
          <w:i/>
          <w:sz w:val="20"/>
          <w:szCs w:val="20"/>
        </w:rPr>
        <w:t>Students should select the appropriate course</w:t>
      </w:r>
      <w:r w:rsidR="00904E82">
        <w:rPr>
          <w:rFonts w:ascii="Arial" w:hAnsi="Arial" w:cs="Arial"/>
          <w:b/>
          <w:i/>
          <w:sz w:val="20"/>
          <w:szCs w:val="20"/>
        </w:rPr>
        <w:t>(s)</w:t>
      </w:r>
      <w:r w:rsidRPr="00740074">
        <w:rPr>
          <w:rFonts w:ascii="Arial" w:hAnsi="Arial" w:cs="Arial"/>
          <w:b/>
          <w:i/>
          <w:sz w:val="20"/>
          <w:szCs w:val="20"/>
        </w:rPr>
        <w:t xml:space="preserve"> after receiving advisement based on their selected major.</w:t>
      </w:r>
    </w:p>
    <w:p w14:paraId="562B2F9F" w14:textId="77777777" w:rsidR="00740074" w:rsidRPr="00740074" w:rsidRDefault="00740074" w:rsidP="00740074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b/>
          <w:i/>
          <w:sz w:val="20"/>
          <w:szCs w:val="20"/>
        </w:rPr>
      </w:pPr>
      <w:r w:rsidRPr="00740074">
        <w:rPr>
          <w:rFonts w:cstheme="minorHAnsi"/>
          <w:b/>
          <w:i/>
          <w:sz w:val="20"/>
          <w:szCs w:val="20"/>
        </w:rPr>
        <w:t>Subject to specific requirements for the various majors, minors and certificates, students may use a course</w:t>
      </w:r>
      <w:r w:rsidR="00F4461A">
        <w:rPr>
          <w:rFonts w:cstheme="minorHAnsi"/>
          <w:b/>
          <w:i/>
          <w:sz w:val="20"/>
          <w:szCs w:val="20"/>
        </w:rPr>
        <w:t>(s)</w:t>
      </w:r>
      <w:r w:rsidRPr="00740074">
        <w:rPr>
          <w:rFonts w:cstheme="minorHAnsi"/>
          <w:b/>
          <w:i/>
          <w:sz w:val="20"/>
          <w:szCs w:val="20"/>
        </w:rPr>
        <w:t xml:space="preserve"> to satisfy identical course requirements in up to two of the following areas: 1) general education requirements; 2) requirements for the major; 3) requirements for the second major; 4) requirements for the minor; 5) requirements for the certificate. The credits earned for the course count only once toward the total 120 credits (or more) needed for a degree or certificate program.</w:t>
      </w:r>
    </w:p>
    <w:sectPr w:rsidR="00740074" w:rsidRPr="00740074" w:rsidSect="009B3793">
      <w:headerReference w:type="default" r:id="rId8"/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A1601" w14:textId="77777777" w:rsidR="00BD0706" w:rsidRDefault="00BD0706" w:rsidP="008B278D">
      <w:pPr>
        <w:spacing w:after="0" w:line="240" w:lineRule="auto"/>
      </w:pPr>
      <w:r>
        <w:separator/>
      </w:r>
    </w:p>
  </w:endnote>
  <w:endnote w:type="continuationSeparator" w:id="0">
    <w:p w14:paraId="704B842F" w14:textId="77777777" w:rsidR="00BD0706" w:rsidRDefault="00BD0706" w:rsidP="008B2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AF482" w14:textId="77777777" w:rsidR="0088202C" w:rsidRDefault="00035DBF">
    <w:pPr>
      <w:pStyle w:val="Footer"/>
      <w:rPr>
        <w:rFonts w:ascii="Arial" w:hAnsi="Arial" w:cs="Arial"/>
        <w:sz w:val="20"/>
        <w:szCs w:val="20"/>
        <w:shd w:val="clear" w:color="auto" w:fill="FFFFFF"/>
      </w:rPr>
    </w:pPr>
    <w:r w:rsidRPr="004444E0">
      <w:t>*</w:t>
    </w:r>
    <w:r w:rsidRPr="004444E0">
      <w:rPr>
        <w:rFonts w:ascii="Arial" w:hAnsi="Arial" w:cs="Arial"/>
        <w:sz w:val="20"/>
        <w:szCs w:val="20"/>
      </w:rPr>
      <w:t xml:space="preserve">40-Credits </w:t>
    </w:r>
    <w:r w:rsidR="00501F52" w:rsidRPr="004444E0">
      <w:rPr>
        <w:rFonts w:ascii="Arial" w:hAnsi="Arial" w:cs="Arial"/>
        <w:sz w:val="20"/>
        <w:szCs w:val="20"/>
        <w:shd w:val="clear" w:color="auto" w:fill="FFFFFF"/>
      </w:rPr>
      <w:t>General Education requirements for students who matriculated at the University beginning in fall 2014 to present</w:t>
    </w:r>
    <w:r w:rsidR="0088202C">
      <w:rPr>
        <w:rFonts w:ascii="Arial" w:hAnsi="Arial" w:cs="Arial"/>
        <w:sz w:val="20"/>
        <w:szCs w:val="20"/>
        <w:shd w:val="clear" w:color="auto" w:fill="FFFFFF"/>
      </w:rPr>
      <w:t xml:space="preserve">. </w:t>
    </w:r>
  </w:p>
  <w:p w14:paraId="57530B9C" w14:textId="77777777" w:rsidR="0088202C" w:rsidRPr="004444E0" w:rsidRDefault="0088202C">
    <w:pPr>
      <w:pStyle w:val="Footer"/>
    </w:pPr>
    <w:r>
      <w:rPr>
        <w:rFonts w:ascii="Arial" w:hAnsi="Arial" w:cs="Arial"/>
        <w:sz w:val="20"/>
        <w:szCs w:val="20"/>
        <w:shd w:val="clear" w:color="auto" w:fill="FFFFFF"/>
      </w:rPr>
      <w:t>Most recent revision date 8/</w:t>
    </w:r>
    <w:r w:rsidR="008C1592">
      <w:rPr>
        <w:rFonts w:ascii="Arial" w:hAnsi="Arial" w:cs="Arial"/>
        <w:sz w:val="20"/>
        <w:szCs w:val="20"/>
        <w:shd w:val="clear" w:color="auto" w:fill="FFFFFF"/>
      </w:rPr>
      <w:t>12</w:t>
    </w:r>
    <w:r>
      <w:rPr>
        <w:rFonts w:ascii="Arial" w:hAnsi="Arial" w:cs="Arial"/>
        <w:sz w:val="20"/>
        <w:szCs w:val="20"/>
        <w:shd w:val="clear" w:color="auto" w:fill="FFFFFF"/>
      </w:rPr>
      <w:t>/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B4A13" w14:textId="77777777" w:rsidR="00BD0706" w:rsidRDefault="00BD0706" w:rsidP="008B278D">
      <w:pPr>
        <w:spacing w:after="0" w:line="240" w:lineRule="auto"/>
      </w:pPr>
      <w:r>
        <w:separator/>
      </w:r>
    </w:p>
  </w:footnote>
  <w:footnote w:type="continuationSeparator" w:id="0">
    <w:p w14:paraId="3F7D371A" w14:textId="77777777" w:rsidR="00BD0706" w:rsidRDefault="00BD0706" w:rsidP="008B2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8EB94" w14:textId="77777777" w:rsidR="008B278D" w:rsidRPr="001715BC" w:rsidRDefault="001715BC" w:rsidP="001715BC">
    <w:pPr>
      <w:pStyle w:val="Header"/>
      <w:rPr>
        <w:rFonts w:ascii="Arial Black" w:hAnsi="Arial Black"/>
      </w:rPr>
    </w:pPr>
    <w:r w:rsidRPr="001715BC">
      <w:rPr>
        <w:rFonts w:ascii="Arial Black" w:hAnsi="Arial Black"/>
        <w:b/>
        <w:bCs/>
        <w:caps/>
        <w:noProof/>
        <w:sz w:val="32"/>
        <w:szCs w:val="32"/>
      </w:rPr>
      <w:drawing>
        <wp:inline distT="0" distB="0" distL="0" distR="0" wp14:anchorId="081589F5" wp14:editId="3D5A2CC8">
          <wp:extent cx="933450" cy="9334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UTNOB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715BC">
      <w:rPr>
        <w:rFonts w:ascii="Arial Black" w:hAnsi="Arial Black"/>
        <w:b/>
        <w:bCs/>
        <w:caps/>
        <w:sz w:val="32"/>
        <w:szCs w:val="32"/>
      </w:rPr>
      <w:t xml:space="preserve">    40-CREDITS GENERAL EDUCATION REQUIREMENT (REVISED)</w:t>
    </w:r>
    <w:r w:rsidR="009343CF">
      <w:rPr>
        <w:rFonts w:ascii="Arial Black" w:hAnsi="Arial Black"/>
        <w:b/>
        <w:bCs/>
        <w:caps/>
        <w:sz w:val="32"/>
        <w:szCs w:val="32"/>
      </w:rPr>
      <w:t>*</w:t>
    </w:r>
    <w:r w:rsidR="003963DC">
      <w:rPr>
        <w:rFonts w:ascii="Arial Black" w:hAnsi="Arial Black"/>
        <w:b/>
        <w:bCs/>
        <w:caps/>
        <w:sz w:val="32"/>
        <w:szCs w:val="3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64AB"/>
    <w:multiLevelType w:val="hybridMultilevel"/>
    <w:tmpl w:val="6CF0BF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F78F9"/>
    <w:multiLevelType w:val="hybridMultilevel"/>
    <w:tmpl w:val="84F63EE6"/>
    <w:lvl w:ilvl="0" w:tplc="1D1E66F4">
      <w:start w:val="4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21F8B"/>
    <w:multiLevelType w:val="hybridMultilevel"/>
    <w:tmpl w:val="9020BAD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7860E5"/>
    <w:multiLevelType w:val="hybridMultilevel"/>
    <w:tmpl w:val="0034342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B72FB"/>
    <w:multiLevelType w:val="hybridMultilevel"/>
    <w:tmpl w:val="9036FB6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4D1945"/>
    <w:multiLevelType w:val="hybridMultilevel"/>
    <w:tmpl w:val="528A132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9701C7"/>
    <w:multiLevelType w:val="hybridMultilevel"/>
    <w:tmpl w:val="AB0EA3B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A72758"/>
    <w:multiLevelType w:val="hybridMultilevel"/>
    <w:tmpl w:val="1A00C98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A83662"/>
    <w:multiLevelType w:val="hybridMultilevel"/>
    <w:tmpl w:val="AF083EDC"/>
    <w:lvl w:ilvl="0" w:tplc="01D48736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00572D"/>
    <w:multiLevelType w:val="hybridMultilevel"/>
    <w:tmpl w:val="6212A72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FD44D9"/>
    <w:multiLevelType w:val="hybridMultilevel"/>
    <w:tmpl w:val="07B27914"/>
    <w:lvl w:ilvl="0" w:tplc="600E7058">
      <w:start w:val="1"/>
      <w:numFmt w:val="upperRoman"/>
      <w:lvlText w:val="I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782A9D"/>
    <w:multiLevelType w:val="hybridMultilevel"/>
    <w:tmpl w:val="DE4E1936"/>
    <w:lvl w:ilvl="0" w:tplc="C71E54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E6E48"/>
    <w:multiLevelType w:val="hybridMultilevel"/>
    <w:tmpl w:val="1D96620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DD72856"/>
    <w:multiLevelType w:val="hybridMultilevel"/>
    <w:tmpl w:val="56D6E0C8"/>
    <w:lvl w:ilvl="0" w:tplc="01D48736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C301F8"/>
    <w:multiLevelType w:val="hybridMultilevel"/>
    <w:tmpl w:val="75B64CE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4330D7"/>
    <w:multiLevelType w:val="hybridMultilevel"/>
    <w:tmpl w:val="B93CDEB6"/>
    <w:lvl w:ilvl="0" w:tplc="0C7C64DA">
      <w:start w:val="5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1817A1"/>
    <w:multiLevelType w:val="hybridMultilevel"/>
    <w:tmpl w:val="5802D780"/>
    <w:lvl w:ilvl="0" w:tplc="E4CACB92">
      <w:start w:val="1"/>
      <w:numFmt w:val="upperRoman"/>
      <w:lvlText w:val="II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911F90"/>
    <w:multiLevelType w:val="hybridMultilevel"/>
    <w:tmpl w:val="21AAD74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AF4322E"/>
    <w:multiLevelType w:val="hybridMultilevel"/>
    <w:tmpl w:val="8F120B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EA425A5"/>
    <w:multiLevelType w:val="hybridMultilevel"/>
    <w:tmpl w:val="BEC8B0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B3598C"/>
    <w:multiLevelType w:val="hybridMultilevel"/>
    <w:tmpl w:val="16BC9FA8"/>
    <w:lvl w:ilvl="0" w:tplc="04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0973D9"/>
    <w:multiLevelType w:val="hybridMultilevel"/>
    <w:tmpl w:val="276835A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B15866"/>
    <w:multiLevelType w:val="hybridMultilevel"/>
    <w:tmpl w:val="0822393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ED96727"/>
    <w:multiLevelType w:val="hybridMultilevel"/>
    <w:tmpl w:val="2BC44BC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1536BEC"/>
    <w:multiLevelType w:val="hybridMultilevel"/>
    <w:tmpl w:val="25BC12F4"/>
    <w:lvl w:ilvl="0" w:tplc="F7FE7ABA">
      <w:start w:val="6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2362B2"/>
    <w:multiLevelType w:val="hybridMultilevel"/>
    <w:tmpl w:val="17E6245C"/>
    <w:lvl w:ilvl="0" w:tplc="607E394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793796"/>
    <w:multiLevelType w:val="hybridMultilevel"/>
    <w:tmpl w:val="7FBA7FF2"/>
    <w:lvl w:ilvl="0" w:tplc="E4CACB92">
      <w:start w:val="1"/>
      <w:numFmt w:val="upperRoman"/>
      <w:lvlText w:val="II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A9192B"/>
    <w:multiLevelType w:val="hybridMultilevel"/>
    <w:tmpl w:val="9480755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83E605B"/>
    <w:multiLevelType w:val="hybridMultilevel"/>
    <w:tmpl w:val="24DEDFBE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8752610"/>
    <w:multiLevelType w:val="hybridMultilevel"/>
    <w:tmpl w:val="F2FC412A"/>
    <w:lvl w:ilvl="0" w:tplc="13E452C0">
      <w:start w:val="4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BB6BBB"/>
    <w:multiLevelType w:val="hybridMultilevel"/>
    <w:tmpl w:val="6BE6EDDC"/>
    <w:lvl w:ilvl="0" w:tplc="44D63990">
      <w:start w:val="3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ADC4991"/>
    <w:multiLevelType w:val="hybridMultilevel"/>
    <w:tmpl w:val="321E055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DE40712"/>
    <w:multiLevelType w:val="hybridMultilevel"/>
    <w:tmpl w:val="017AF1BE"/>
    <w:lvl w:ilvl="0" w:tplc="9D704468">
      <w:start w:val="2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D1C7E55"/>
    <w:multiLevelType w:val="hybridMultilevel"/>
    <w:tmpl w:val="D224271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5"/>
  </w:num>
  <w:num w:numId="3">
    <w:abstractNumId w:val="7"/>
  </w:num>
  <w:num w:numId="4">
    <w:abstractNumId w:val="3"/>
  </w:num>
  <w:num w:numId="5">
    <w:abstractNumId w:val="4"/>
  </w:num>
  <w:num w:numId="6">
    <w:abstractNumId w:val="27"/>
  </w:num>
  <w:num w:numId="7">
    <w:abstractNumId w:val="17"/>
  </w:num>
  <w:num w:numId="8">
    <w:abstractNumId w:val="23"/>
  </w:num>
  <w:num w:numId="9">
    <w:abstractNumId w:val="25"/>
  </w:num>
  <w:num w:numId="10">
    <w:abstractNumId w:val="11"/>
  </w:num>
  <w:num w:numId="11">
    <w:abstractNumId w:val="18"/>
  </w:num>
  <w:num w:numId="12">
    <w:abstractNumId w:val="6"/>
  </w:num>
  <w:num w:numId="13">
    <w:abstractNumId w:val="12"/>
  </w:num>
  <w:num w:numId="14">
    <w:abstractNumId w:val="2"/>
  </w:num>
  <w:num w:numId="15">
    <w:abstractNumId w:val="14"/>
  </w:num>
  <w:num w:numId="16">
    <w:abstractNumId w:val="19"/>
  </w:num>
  <w:num w:numId="17">
    <w:abstractNumId w:val="30"/>
  </w:num>
  <w:num w:numId="18">
    <w:abstractNumId w:val="0"/>
  </w:num>
  <w:num w:numId="19">
    <w:abstractNumId w:val="32"/>
  </w:num>
  <w:num w:numId="20">
    <w:abstractNumId w:val="28"/>
  </w:num>
  <w:num w:numId="21">
    <w:abstractNumId w:val="1"/>
  </w:num>
  <w:num w:numId="22">
    <w:abstractNumId w:val="15"/>
  </w:num>
  <w:num w:numId="23">
    <w:abstractNumId w:val="31"/>
  </w:num>
  <w:num w:numId="24">
    <w:abstractNumId w:val="24"/>
  </w:num>
  <w:num w:numId="25">
    <w:abstractNumId w:val="9"/>
  </w:num>
  <w:num w:numId="26">
    <w:abstractNumId w:val="20"/>
  </w:num>
  <w:num w:numId="27">
    <w:abstractNumId w:val="33"/>
  </w:num>
  <w:num w:numId="28">
    <w:abstractNumId w:val="10"/>
  </w:num>
  <w:num w:numId="29">
    <w:abstractNumId w:val="21"/>
  </w:num>
  <w:num w:numId="30">
    <w:abstractNumId w:val="16"/>
  </w:num>
  <w:num w:numId="31">
    <w:abstractNumId w:val="8"/>
  </w:num>
  <w:num w:numId="32">
    <w:abstractNumId w:val="26"/>
  </w:num>
  <w:num w:numId="33">
    <w:abstractNumId w:val="13"/>
  </w:num>
  <w:num w:numId="3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NzMzNrGwMASSBko6SsGpxcWZ+XkgBYa1AKsScFUsAAAA"/>
  </w:docVars>
  <w:rsids>
    <w:rsidRoot w:val="009B3793"/>
    <w:rsid w:val="00010681"/>
    <w:rsid w:val="0001186A"/>
    <w:rsid w:val="00035DBF"/>
    <w:rsid w:val="00075242"/>
    <w:rsid w:val="000B2E41"/>
    <w:rsid w:val="000C5C56"/>
    <w:rsid w:val="0010630C"/>
    <w:rsid w:val="0013309D"/>
    <w:rsid w:val="001353EF"/>
    <w:rsid w:val="001420CA"/>
    <w:rsid w:val="00146BAF"/>
    <w:rsid w:val="001715BC"/>
    <w:rsid w:val="001A0C90"/>
    <w:rsid w:val="001C3FB8"/>
    <w:rsid w:val="001F0467"/>
    <w:rsid w:val="001F7F59"/>
    <w:rsid w:val="002368F7"/>
    <w:rsid w:val="0025696A"/>
    <w:rsid w:val="002763AA"/>
    <w:rsid w:val="002B4A56"/>
    <w:rsid w:val="002B4BFD"/>
    <w:rsid w:val="002E7585"/>
    <w:rsid w:val="002F1139"/>
    <w:rsid w:val="003054F4"/>
    <w:rsid w:val="00325533"/>
    <w:rsid w:val="0033134C"/>
    <w:rsid w:val="00342685"/>
    <w:rsid w:val="00364BBF"/>
    <w:rsid w:val="003871D2"/>
    <w:rsid w:val="003963DC"/>
    <w:rsid w:val="00396E3B"/>
    <w:rsid w:val="003B44E3"/>
    <w:rsid w:val="003D5BC1"/>
    <w:rsid w:val="003E3A3A"/>
    <w:rsid w:val="003E73A9"/>
    <w:rsid w:val="003F1D71"/>
    <w:rsid w:val="00404435"/>
    <w:rsid w:val="00414480"/>
    <w:rsid w:val="004444E0"/>
    <w:rsid w:val="004710AF"/>
    <w:rsid w:val="00492B88"/>
    <w:rsid w:val="00495AC1"/>
    <w:rsid w:val="004A488C"/>
    <w:rsid w:val="004B109F"/>
    <w:rsid w:val="004F0B9E"/>
    <w:rsid w:val="00501F52"/>
    <w:rsid w:val="00574D05"/>
    <w:rsid w:val="00577A3F"/>
    <w:rsid w:val="0058745B"/>
    <w:rsid w:val="00591C6A"/>
    <w:rsid w:val="00592D17"/>
    <w:rsid w:val="005A5C46"/>
    <w:rsid w:val="005C377A"/>
    <w:rsid w:val="005C484C"/>
    <w:rsid w:val="005F76F8"/>
    <w:rsid w:val="00613292"/>
    <w:rsid w:val="00652199"/>
    <w:rsid w:val="0065635B"/>
    <w:rsid w:val="006875CD"/>
    <w:rsid w:val="006D4D2A"/>
    <w:rsid w:val="006E5983"/>
    <w:rsid w:val="00717712"/>
    <w:rsid w:val="00723CB6"/>
    <w:rsid w:val="007265D3"/>
    <w:rsid w:val="00740074"/>
    <w:rsid w:val="00750CFB"/>
    <w:rsid w:val="00751055"/>
    <w:rsid w:val="007C6A9C"/>
    <w:rsid w:val="00810F6B"/>
    <w:rsid w:val="00814BFB"/>
    <w:rsid w:val="0084361D"/>
    <w:rsid w:val="00852D3C"/>
    <w:rsid w:val="008534AB"/>
    <w:rsid w:val="008553C5"/>
    <w:rsid w:val="00863A74"/>
    <w:rsid w:val="00870477"/>
    <w:rsid w:val="00874BD2"/>
    <w:rsid w:val="0088202C"/>
    <w:rsid w:val="008A5A04"/>
    <w:rsid w:val="008B278D"/>
    <w:rsid w:val="008C1592"/>
    <w:rsid w:val="008C1D79"/>
    <w:rsid w:val="00904E82"/>
    <w:rsid w:val="009343CF"/>
    <w:rsid w:val="00972FD3"/>
    <w:rsid w:val="0097386D"/>
    <w:rsid w:val="009861DC"/>
    <w:rsid w:val="009B3793"/>
    <w:rsid w:val="009D5693"/>
    <w:rsid w:val="009E2818"/>
    <w:rsid w:val="00A130E0"/>
    <w:rsid w:val="00A34D3C"/>
    <w:rsid w:val="00A65F7F"/>
    <w:rsid w:val="00A82C61"/>
    <w:rsid w:val="00A974AD"/>
    <w:rsid w:val="00AB4291"/>
    <w:rsid w:val="00AD3E56"/>
    <w:rsid w:val="00B046F3"/>
    <w:rsid w:val="00B11029"/>
    <w:rsid w:val="00B14258"/>
    <w:rsid w:val="00B14DC2"/>
    <w:rsid w:val="00B34A96"/>
    <w:rsid w:val="00B40A02"/>
    <w:rsid w:val="00B420E1"/>
    <w:rsid w:val="00B44103"/>
    <w:rsid w:val="00B647F9"/>
    <w:rsid w:val="00B84981"/>
    <w:rsid w:val="00BB3F8B"/>
    <w:rsid w:val="00BB770C"/>
    <w:rsid w:val="00BC7E2C"/>
    <w:rsid w:val="00BD0706"/>
    <w:rsid w:val="00BD2672"/>
    <w:rsid w:val="00BD349D"/>
    <w:rsid w:val="00BD56DD"/>
    <w:rsid w:val="00C02D99"/>
    <w:rsid w:val="00C23200"/>
    <w:rsid w:val="00C34727"/>
    <w:rsid w:val="00C659D3"/>
    <w:rsid w:val="00C87E6E"/>
    <w:rsid w:val="00CA0463"/>
    <w:rsid w:val="00CD17D3"/>
    <w:rsid w:val="00CF442E"/>
    <w:rsid w:val="00D71862"/>
    <w:rsid w:val="00D9254F"/>
    <w:rsid w:val="00DB287F"/>
    <w:rsid w:val="00DD34EE"/>
    <w:rsid w:val="00DE04C9"/>
    <w:rsid w:val="00E12849"/>
    <w:rsid w:val="00E14504"/>
    <w:rsid w:val="00E43713"/>
    <w:rsid w:val="00E43875"/>
    <w:rsid w:val="00E43921"/>
    <w:rsid w:val="00E467A3"/>
    <w:rsid w:val="00E53932"/>
    <w:rsid w:val="00E54972"/>
    <w:rsid w:val="00E7168F"/>
    <w:rsid w:val="00E7766E"/>
    <w:rsid w:val="00E9773C"/>
    <w:rsid w:val="00EA37BF"/>
    <w:rsid w:val="00EA415F"/>
    <w:rsid w:val="00EB578A"/>
    <w:rsid w:val="00EC002A"/>
    <w:rsid w:val="00EC06D9"/>
    <w:rsid w:val="00EC3CF1"/>
    <w:rsid w:val="00EC7C95"/>
    <w:rsid w:val="00ED4684"/>
    <w:rsid w:val="00ED7E9D"/>
    <w:rsid w:val="00EE28CB"/>
    <w:rsid w:val="00EF529D"/>
    <w:rsid w:val="00F02BF2"/>
    <w:rsid w:val="00F02E15"/>
    <w:rsid w:val="00F150E2"/>
    <w:rsid w:val="00F20CE2"/>
    <w:rsid w:val="00F310DA"/>
    <w:rsid w:val="00F4461A"/>
    <w:rsid w:val="00F5208C"/>
    <w:rsid w:val="00F65744"/>
    <w:rsid w:val="00FA1C66"/>
    <w:rsid w:val="00FA4ED8"/>
    <w:rsid w:val="00FB0C85"/>
    <w:rsid w:val="00FB13B5"/>
    <w:rsid w:val="00FB3066"/>
    <w:rsid w:val="00FE0444"/>
    <w:rsid w:val="00FF02D8"/>
    <w:rsid w:val="00FF1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8FBF62"/>
  <w15:docId w15:val="{D024632D-AACB-4BCE-BC06-D7B9D399B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79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41">
    <w:name w:val="Grid Table 41"/>
    <w:basedOn w:val="TableNormal"/>
    <w:uiPriority w:val="49"/>
    <w:rsid w:val="00FA4ED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FA4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4F0B9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02BF2"/>
    <w:pPr>
      <w:spacing w:after="160" w:line="259" w:lineRule="auto"/>
      <w:ind w:left="720"/>
      <w:contextualSpacing/>
    </w:pPr>
  </w:style>
  <w:style w:type="table" w:customStyle="1" w:styleId="GridTable411">
    <w:name w:val="Grid Table 411"/>
    <w:basedOn w:val="TableNormal"/>
    <w:uiPriority w:val="49"/>
    <w:rsid w:val="00DB287F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styleId="Hyperlink">
    <w:name w:val="Hyperlink"/>
    <w:basedOn w:val="DefaultParagraphFont"/>
    <w:uiPriority w:val="99"/>
    <w:unhideWhenUsed/>
    <w:rsid w:val="00F02E1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2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78D"/>
  </w:style>
  <w:style w:type="paragraph" w:styleId="Footer">
    <w:name w:val="footer"/>
    <w:basedOn w:val="Normal"/>
    <w:link w:val="FooterChar"/>
    <w:uiPriority w:val="99"/>
    <w:unhideWhenUsed/>
    <w:rsid w:val="008B2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78D"/>
  </w:style>
  <w:style w:type="paragraph" w:styleId="BalloonText">
    <w:name w:val="Balloon Text"/>
    <w:basedOn w:val="Normal"/>
    <w:link w:val="BalloonTextChar"/>
    <w:uiPriority w:val="99"/>
    <w:semiHidden/>
    <w:unhideWhenUsed/>
    <w:rsid w:val="008B27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78D"/>
    <w:rPr>
      <w:rFonts w:ascii="Tahoma" w:hAnsi="Tahoma" w:cs="Tahoma"/>
      <w:sz w:val="16"/>
      <w:szCs w:val="16"/>
    </w:rPr>
  </w:style>
  <w:style w:type="table" w:customStyle="1" w:styleId="GridTable6Colorful1">
    <w:name w:val="Grid Table 6 Colorful1"/>
    <w:basedOn w:val="TableNormal"/>
    <w:uiPriority w:val="51"/>
    <w:rsid w:val="00492B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Calibri Ligh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D78B78-9D0E-48C5-839B-2D81E07C6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99</Words>
  <Characters>683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8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lomon Alao</dc:creator>
  <cp:lastModifiedBy>Solomon Alao</cp:lastModifiedBy>
  <cp:revision>2</cp:revision>
  <cp:lastPrinted>2014-06-03T14:03:00Z</cp:lastPrinted>
  <dcterms:created xsi:type="dcterms:W3CDTF">2021-08-12T20:01:00Z</dcterms:created>
  <dcterms:modified xsi:type="dcterms:W3CDTF">2021-08-12T20:01:00Z</dcterms:modified>
</cp:coreProperties>
</file>